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1A3F2D0A" w:rsidR="00452228" w:rsidRPr="00FD4EFE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0"/>
        <w:gridCol w:w="3009"/>
        <w:gridCol w:w="2967"/>
      </w:tblGrid>
      <w:tr w:rsidR="00452228" w:rsidRPr="00FD4EFE" w14:paraId="2C56F6F0" w14:textId="77777777" w:rsidTr="009F0BDF">
        <w:trPr>
          <w:trHeight w:val="394"/>
        </w:trPr>
        <w:tc>
          <w:tcPr>
            <w:tcW w:w="3026" w:type="dxa"/>
          </w:tcPr>
          <w:p w14:paraId="7BE9CB9F" w14:textId="69723289" w:rsidR="00452228" w:rsidRPr="00FD4EFE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FD4EFE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7" w:type="dxa"/>
          </w:tcPr>
          <w:p w14:paraId="53357C43" w14:textId="77777777" w:rsidR="00452228" w:rsidRPr="00FD4EFE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983" w:type="dxa"/>
          </w:tcPr>
          <w:p w14:paraId="45ECE697" w14:textId="0E0509AF" w:rsidR="00452228" w:rsidRPr="00FD4EFE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FD4EFE" w14:paraId="543AA391" w14:textId="77777777" w:rsidTr="009F0BDF">
        <w:tc>
          <w:tcPr>
            <w:tcW w:w="3026" w:type="dxa"/>
          </w:tcPr>
          <w:p w14:paraId="6B166BFF" w14:textId="77777777" w:rsidR="00452228" w:rsidRPr="00FD4EFE" w:rsidRDefault="00454373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Fhadilah</w:t>
            </w:r>
            <w:proofErr w:type="spellEnd"/>
          </w:p>
          <w:p w14:paraId="1F4C24FD" w14:textId="265F903B" w:rsidR="00454373" w:rsidRPr="00FD4EFE" w:rsidRDefault="00454373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>G1F024025</w:t>
            </w:r>
          </w:p>
        </w:tc>
        <w:tc>
          <w:tcPr>
            <w:tcW w:w="3007" w:type="dxa"/>
          </w:tcPr>
          <w:p w14:paraId="4733C28B" w14:textId="0D9E07FD" w:rsidR="00454373" w:rsidRPr="00FD4EFE" w:rsidRDefault="000D383D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FD4EFE">
              <w:rPr>
                <w:rFonts w:ascii="Times New Roman" w:hAnsi="Times New Roman" w:cs="Times New Roman"/>
                <w:b/>
                <w:bCs/>
                <w:lang w:val="en-US"/>
              </w:rPr>
              <w:t xml:space="preserve">Operator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US"/>
              </w:rPr>
              <w:t>Aritmatika</w:t>
            </w:r>
            <w:proofErr w:type="spellEnd"/>
          </w:p>
        </w:tc>
        <w:tc>
          <w:tcPr>
            <w:tcW w:w="2983" w:type="dxa"/>
          </w:tcPr>
          <w:p w14:paraId="27BB3706" w14:textId="01E1E84E" w:rsidR="00452228" w:rsidRPr="00FD4EFE" w:rsidRDefault="00454373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>5 September 2024</w:t>
            </w:r>
          </w:p>
        </w:tc>
      </w:tr>
      <w:tr w:rsidR="00452228" w:rsidRPr="00FD4EFE" w14:paraId="5670F6EB" w14:textId="77777777" w:rsidTr="00FA302F">
        <w:tc>
          <w:tcPr>
            <w:tcW w:w="9016" w:type="dxa"/>
            <w:gridSpan w:val="3"/>
          </w:tcPr>
          <w:p w14:paraId="45FEAE49" w14:textId="7F5B74EF" w:rsidR="00452228" w:rsidRPr="00FD4EFE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>[</w:t>
            </w:r>
            <w:r w:rsidR="00454373" w:rsidRPr="00FD4EFE">
              <w:rPr>
                <w:rFonts w:ascii="Times New Roman" w:hAnsi="Times New Roman" w:cs="Times New Roman"/>
                <w:b/>
                <w:bCs/>
              </w:rPr>
              <w:t>1</w:t>
            </w:r>
            <w:r w:rsidRPr="00FD4EFE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="00452228" w:rsidRPr="00FD4EFE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FD4EFE" w14:paraId="40109D77" w14:textId="77777777" w:rsidTr="00FA302F">
        <w:tc>
          <w:tcPr>
            <w:tcW w:w="9016" w:type="dxa"/>
            <w:gridSpan w:val="3"/>
          </w:tcPr>
          <w:p w14:paraId="46BD6B64" w14:textId="0E70D9F8" w:rsidR="00452228" w:rsidRPr="00FD4EFE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FD4EFE">
              <w:rPr>
                <w:rFonts w:ascii="Times New Roman" w:hAnsi="Times New Roman" w:cs="Times New Roman"/>
              </w:rPr>
              <w:t xml:space="preserve"> </w:t>
            </w:r>
            <w:r w:rsidR="00510A7F" w:rsidRPr="00FD4EFE">
              <w:rPr>
                <w:rFonts w:ascii="Times New Roman" w:hAnsi="Times New Roman" w:cs="Times New Roman"/>
              </w:rPr>
              <w:t xml:space="preserve">dan </w:t>
            </w:r>
            <w:r w:rsidR="00454373" w:rsidRPr="00FD4EFE">
              <w:rPr>
                <w:rFonts w:ascii="Times New Roman" w:hAnsi="Times New Roman" w:cs="Times New Roman"/>
              </w:rPr>
              <w:t>variable</w:t>
            </w:r>
          </w:p>
          <w:p w14:paraId="51925AD5" w14:textId="77777777" w:rsidR="00454373" w:rsidRPr="00FD4EFE" w:rsidRDefault="00454373" w:rsidP="00454373">
            <w:pPr>
              <w:rPr>
                <w:rFonts w:ascii="Times New Roman" w:hAnsi="Times New Roman" w:cs="Times New Roman"/>
              </w:rPr>
            </w:pPr>
          </w:p>
          <w:p w14:paraId="4B55D2E0" w14:textId="5AF0AB3B" w:rsidR="00454373" w:rsidRPr="00FD4EFE" w:rsidRDefault="00834D96" w:rsidP="00834D96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DE5E15B" wp14:editId="62BF51FA">
                  <wp:extent cx="5731510" cy="3484880"/>
                  <wp:effectExtent l="0" t="0" r="2540" b="1270"/>
                  <wp:docPr id="15447794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4779448" name="Picture 1544779448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48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14C5A2" w14:textId="77777777" w:rsidR="00454373" w:rsidRPr="00FD4EFE" w:rsidRDefault="00454373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B23F28E" w14:textId="77777777" w:rsidR="00CC14E6" w:rsidRPr="00FD4EFE" w:rsidRDefault="00CC14E6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lang w:val="en-ID"/>
              </w:rPr>
            </w:pPr>
          </w:p>
          <w:p w14:paraId="50C1C106" w14:textId="1550371B" w:rsidR="00CC14E6" w:rsidRPr="00FD4EFE" w:rsidRDefault="00CC14E6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lang w:val="en-ID"/>
              </w:rPr>
            </w:pPr>
            <w:r w:rsidRPr="00FD4EFE">
              <w:rPr>
                <w:rFonts w:ascii="Times New Roman" w:hAnsi="Times New Roman" w:cs="Times New Roman"/>
                <w:lang w:val="en-ID"/>
              </w:rPr>
              <w:t xml:space="preserve">Pada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asi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d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dikit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sala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yaitu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bagi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jumla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52673C6F" w14:textId="77777777" w:rsidR="00454373" w:rsidRPr="00FD4EFE" w:rsidRDefault="00454373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8C0E76B" w14:textId="363DDAAD" w:rsidR="00C04942" w:rsidRPr="00FD4EFE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E456CE"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="00E456CE" w:rsidRPr="00FD4EFE">
              <w:rPr>
                <w:rFonts w:ascii="Times New Roman" w:hAnsi="Times New Roman" w:cs="Times New Roman"/>
              </w:rPr>
              <w:t xml:space="preserve"> / webpage</w:t>
            </w:r>
            <w:r w:rsidR="00510A7F" w:rsidRPr="00FD4EFE">
              <w:rPr>
                <w:rFonts w:ascii="Times New Roman" w:hAnsi="Times New Roman" w:cs="Times New Roman"/>
              </w:rPr>
              <w:t>)</w:t>
            </w:r>
          </w:p>
          <w:p w14:paraId="54BD4134" w14:textId="77777777" w:rsidR="00452228" w:rsidRPr="00FD4EFE" w:rsidRDefault="00454373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Defini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operator, unary, binary, ternary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rela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increment/decrement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  </w:t>
            </w:r>
            <w:hyperlink r:id="rId6" w:history="1">
              <w:r w:rsidRPr="00FD4EFE">
                <w:rPr>
                  <w:rStyle w:val="Hyperlink"/>
                  <w:rFonts w:ascii="Times New Roman" w:hAnsi="Times New Roman" w:cs="Times New Roman"/>
                  <w:b/>
                  <w:bCs/>
                  <w:lang w:val="en-ID"/>
                </w:rPr>
                <w:t>https://www.youtube.com/watch?v=PzCMZObexZM</w:t>
              </w:r>
            </w:hyperlink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</w:t>
            </w:r>
          </w:p>
          <w:p w14:paraId="4AEEA3D9" w14:textId="101A1E94" w:rsidR="00454373" w:rsidRPr="00FD4EFE" w:rsidRDefault="00454373" w:rsidP="00454373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FD4EFE" w14:paraId="74E52889" w14:textId="77777777" w:rsidTr="00FA302F">
        <w:tc>
          <w:tcPr>
            <w:tcW w:w="9016" w:type="dxa"/>
            <w:gridSpan w:val="3"/>
          </w:tcPr>
          <w:p w14:paraId="36F1CA28" w14:textId="36267411" w:rsidR="00E456CE" w:rsidRPr="00FD4EF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>[</w:t>
            </w:r>
            <w:r w:rsidR="00454373" w:rsidRPr="00FD4EFE">
              <w:rPr>
                <w:rFonts w:ascii="Times New Roman" w:hAnsi="Times New Roman" w:cs="Times New Roman"/>
                <w:b/>
                <w:bCs/>
              </w:rPr>
              <w:t>1.</w:t>
            </w:r>
            <w:r w:rsidRPr="00FD4EFE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FD4EFE" w14:paraId="245979B3" w14:textId="77777777" w:rsidTr="00FA302F">
        <w:tc>
          <w:tcPr>
            <w:tcW w:w="9016" w:type="dxa"/>
            <w:gridSpan w:val="3"/>
          </w:tcPr>
          <w:p w14:paraId="6C1815B7" w14:textId="7E4FA5E2" w:rsidR="00CC14E6" w:rsidRPr="00FD4EFE" w:rsidRDefault="00E456CE" w:rsidP="00CC14E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0521CD04" w14:textId="5DCAC9FF" w:rsidR="00CC14E6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olusi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is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at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ro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outpu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(+)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belu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(a + b)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abung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tring.</w:t>
            </w:r>
          </w:p>
          <w:p w14:paraId="66ED09D9" w14:textId="701EBA26" w:rsidR="00CC14E6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FF0000"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("a + b =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"  (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a + b));</w:t>
            </w:r>
          </w:p>
          <w:p w14:paraId="440AF9D5" w14:textId="13983333" w:rsidR="00CC14E6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>,</w:t>
            </w:r>
          </w:p>
          <w:p w14:paraId="2BBB7758" w14:textId="340D3A5A" w:rsidR="00454373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FF0000"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("a + b =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"  +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 (a + b));</w:t>
            </w:r>
          </w:p>
          <w:p w14:paraId="429D191C" w14:textId="77777777" w:rsidR="00CC14E6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FF0000"/>
              </w:rPr>
            </w:pPr>
          </w:p>
          <w:p w14:paraId="011DFE71" w14:textId="6CD99D2D" w:rsidR="00E456CE" w:rsidRPr="00FD4EF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it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65CED90A" w14:textId="4CA338E4" w:rsidR="00CC14E6" w:rsidRPr="00FD4EFE" w:rsidRDefault="00CC14E6" w:rsidP="00CC14E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FD4EFE">
              <w:rPr>
                <w:rFonts w:ascii="Times New Roman" w:hAnsi="Times New Roman" w:cs="Times New Roman"/>
              </w:rPr>
              <w:t>Solusi  yang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is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aham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s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1C16737E" w14:textId="77777777" w:rsidR="00E456CE" w:rsidRPr="00FD4EF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FD4EFE" w14:paraId="634AD5FA" w14:textId="77777777" w:rsidTr="00FA302F">
        <w:tc>
          <w:tcPr>
            <w:tcW w:w="9016" w:type="dxa"/>
            <w:gridSpan w:val="3"/>
          </w:tcPr>
          <w:p w14:paraId="35ADB022" w14:textId="1FF3CA6F" w:rsidR="00E456CE" w:rsidRPr="00FD4EFE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t>[</w:t>
            </w:r>
            <w:r w:rsidR="00CC14E6" w:rsidRPr="00FD4EFE">
              <w:rPr>
                <w:rFonts w:ascii="Times New Roman" w:hAnsi="Times New Roman" w:cs="Times New Roman"/>
                <w:b/>
                <w:bCs/>
              </w:rPr>
              <w:t>1.</w:t>
            </w:r>
            <w:r w:rsidRPr="00FD4EFE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FD4EFE" w14:paraId="0283B28E" w14:textId="77777777" w:rsidTr="00FA302F">
        <w:tc>
          <w:tcPr>
            <w:tcW w:w="9016" w:type="dxa"/>
            <w:gridSpan w:val="3"/>
          </w:tcPr>
          <w:p w14:paraId="44186B4B" w14:textId="4EB7E445" w:rsidR="00E456CE" w:rsidRPr="00FD4EFE" w:rsidRDefault="00CC14E6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</w:t>
            </w:r>
            <w:r w:rsidR="00E456CE" w:rsidRPr="00FD4EFE">
              <w:rPr>
                <w:rFonts w:ascii="Times New Roman" w:hAnsi="Times New Roman" w:cs="Times New Roman"/>
              </w:rPr>
              <w:t>lgoritma</w:t>
            </w:r>
            <w:proofErr w:type="spellEnd"/>
            <w:r w:rsidR="00E456CE"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74006C15" w14:textId="120622A0" w:rsidR="002D4952" w:rsidRPr="00FD4EFE" w:rsidRDefault="002D4952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748E166F" w14:textId="56961AF3" w:rsidR="002D4952" w:rsidRPr="00FD4EFE" w:rsidRDefault="002D4952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38CF0310" w14:textId="0D74DB67" w:rsidR="002D4952" w:rsidRPr="00FD4EFE" w:rsidRDefault="002D4952" w:rsidP="000D383D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  <w:color w:val="C00000"/>
                <w:lang w:val="en-ID"/>
              </w:rPr>
            </w:pPr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 xml:space="preserve">public class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>OperatorAritmatika</w:t>
            </w:r>
            <w:proofErr w:type="spellEnd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>{</w:t>
            </w:r>
            <w:proofErr w:type="gramEnd"/>
          </w:p>
          <w:p w14:paraId="5F2BFD73" w14:textId="04FF0E06" w:rsidR="002D4952" w:rsidRPr="00FD4EFE" w:rsidRDefault="002D4952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lastRenderedPageBreak/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</w:t>
            </w:r>
            <w:r w:rsidR="009F0BDF">
              <w:rPr>
                <w:rFonts w:ascii="Times New Roman" w:hAnsi="Times New Roman" w:cs="Times New Roman"/>
              </w:rPr>
              <w:t>in</w:t>
            </w:r>
            <w:r w:rsidRPr="00FD4EFE">
              <w:rPr>
                <w:rFonts w:ascii="Times New Roman" w:hAnsi="Times New Roman" w:cs="Times New Roman"/>
              </w:rPr>
              <w:t>n</w:t>
            </w:r>
            <w:proofErr w:type="spellEnd"/>
          </w:p>
          <w:p w14:paraId="201A32AB" w14:textId="711A401B" w:rsidR="009D34DC" w:rsidRPr="00FD4EFE" w:rsidRDefault="009D34DC" w:rsidP="009D34DC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  <w:color w:val="C00000"/>
              </w:rPr>
            </w:pPr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color w:val="C00000"/>
                <w:lang w:val="en-ID"/>
              </w:rPr>
              <w:t>)  {</w:t>
            </w:r>
          </w:p>
          <w:p w14:paraId="0392D09A" w14:textId="75314EAE" w:rsidR="002D4952" w:rsidRPr="00FD4EFE" w:rsidRDefault="002D4952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</w:p>
          <w:p w14:paraId="62053253" w14:textId="16A324DA" w:rsidR="002D4952" w:rsidRPr="00FD4EFE" w:rsidRDefault="002D4952" w:rsidP="002D4952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a = 20</w:t>
            </w:r>
          </w:p>
          <w:p w14:paraId="4ADF1B0B" w14:textId="44DF38D9" w:rsidR="002D4952" w:rsidRPr="00FD4EFE" w:rsidRDefault="002D4952" w:rsidP="002D4952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b = 3</w:t>
            </w:r>
          </w:p>
          <w:p w14:paraId="69635891" w14:textId="0A018363" w:rsidR="002D4952" w:rsidRPr="00FD4EFE" w:rsidRDefault="002D4952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</w:p>
          <w:p w14:paraId="45911C36" w14:textId="6BEA17DD" w:rsidR="009D34DC" w:rsidRPr="00FD4EFE" w:rsidRDefault="009D34DC" w:rsidP="009D34DC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itmatika</w:t>
            </w:r>
            <w:proofErr w:type="spellEnd"/>
          </w:p>
          <w:p w14:paraId="7E236423" w14:textId="70CA60F8" w:rsidR="002D4952" w:rsidRPr="00FD4EFE" w:rsidRDefault="009D34DC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itung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4C66BF6D" w14:textId="6E2D713E" w:rsidR="009D34DC" w:rsidRPr="00FD4EFE" w:rsidRDefault="009D34DC" w:rsidP="009D34DC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  <w:color w:val="C00000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color w:val="C00000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  <w:color w:val="C00000"/>
              </w:rPr>
              <w:t>(</w:t>
            </w:r>
          </w:p>
          <w:p w14:paraId="04E8A7A8" w14:textId="78705DC2" w:rsidR="009D34DC" w:rsidRPr="00FD4EFE" w:rsidRDefault="009D34DC" w:rsidP="002D4952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6A0AF666" w14:textId="77777777" w:rsidR="009D34DC" w:rsidRPr="00FD4EFE" w:rsidRDefault="009D34DC" w:rsidP="009D34DC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</w:rPr>
            </w:pPr>
          </w:p>
          <w:p w14:paraId="601EF3EF" w14:textId="229EE087" w:rsidR="00E456CE" w:rsidRPr="00FD4EF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3DF5742C" w14:textId="112EECB2" w:rsidR="00E456CE" w:rsidRPr="00FD4EF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0DF220D3" w14:textId="67F8DB2F" w:rsidR="004D03A4" w:rsidRPr="00FD4EFE" w:rsidRDefault="004D03A4" w:rsidP="004D03A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ta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perbaik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(+)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belu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a + b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abung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tring.</w:t>
            </w:r>
          </w:p>
          <w:p w14:paraId="276B7D23" w14:textId="6E351D17" w:rsidR="004D03A4" w:rsidRPr="00FD4EFE" w:rsidRDefault="004D03A4" w:rsidP="004D03A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Kemudi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aad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el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baik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Fonts w:ascii="Times New Roman" w:hAnsi="Times New Roman" w:cs="Times New Roman"/>
                <w:lang w:val="en-ID"/>
              </w:rPr>
              <w:t xml:space="preserve">baris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operator </w:t>
            </w:r>
            <w:proofErr w:type="gramStart"/>
            <w:r w:rsidRPr="00FD4EFE">
              <w:rPr>
                <w:rFonts w:ascii="Times New Roman" w:hAnsi="Times New Roman" w:cs="Times New Roman"/>
                <w:lang w:val="en-ID"/>
              </w:rPr>
              <w:t>( -</w:t>
            </w:r>
            <w:proofErr w:type="gramEnd"/>
            <w:r w:rsidRPr="00FD4EFE">
              <w:rPr>
                <w:rFonts w:ascii="Times New Roman" w:hAnsi="Times New Roman" w:cs="Times New Roman"/>
                <w:lang w:val="en-ID"/>
              </w:rPr>
              <w:t>, *, /, %).</w:t>
            </w:r>
          </w:p>
          <w:p w14:paraId="3F0DF230" w14:textId="77777777" w:rsidR="004D03A4" w:rsidRPr="00FD4EFE" w:rsidRDefault="004D03A4" w:rsidP="004D03A4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</w:rPr>
            </w:pPr>
          </w:p>
          <w:p w14:paraId="50D2F75B" w14:textId="35734007" w:rsidR="004D03A4" w:rsidRPr="00FD4EFE" w:rsidRDefault="00E456CE" w:rsidP="00767A9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4B9C3FB3" w14:textId="147084AD" w:rsidR="00767A9C" w:rsidRPr="00FD4EFE" w:rsidRDefault="00767A9C" w:rsidP="00767A9C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ida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alam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ro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b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aku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aris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bed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utpu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bag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4F7BDC81" w14:textId="77777777" w:rsidR="00767A9C" w:rsidRPr="00FD4EFE" w:rsidRDefault="00767A9C" w:rsidP="00767A9C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614D4038" w14:textId="3BFA8292" w:rsidR="00E456CE" w:rsidRPr="00FD4EFE" w:rsidRDefault="00767A9C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</w:t>
            </w:r>
            <w:r w:rsidR="00E456CE" w:rsidRPr="00FD4EFE">
              <w:rPr>
                <w:rFonts w:ascii="Times New Roman" w:hAnsi="Times New Roman" w:cs="Times New Roman"/>
              </w:rPr>
              <w:t xml:space="preserve">ode dan </w:t>
            </w:r>
            <w:proofErr w:type="spellStart"/>
            <w:r w:rsidR="00E456CE"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="00E456CE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456CE"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7A382837" w14:textId="74812271" w:rsidR="00FD4EFE" w:rsidRPr="009F0BDF" w:rsidRDefault="00767A9C" w:rsidP="009F0BD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5CF2AF65" w14:textId="77777777" w:rsidR="00FD4EFE" w:rsidRP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C2C4961" w14:textId="624040DF" w:rsidR="00767A9C" w:rsidRDefault="00767A9C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59BE5C9" wp14:editId="6C0E0921">
                  <wp:extent cx="4155684" cy="1352061"/>
                  <wp:effectExtent l="0" t="0" r="0" b="635"/>
                  <wp:docPr id="7214690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1469040" name="Picture 721469040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2092" cy="1360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FEF7CF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3C241B08" w14:textId="502DCE7B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85736F4" wp14:editId="14E3E232">
                  <wp:extent cx="3196492" cy="2096624"/>
                  <wp:effectExtent l="0" t="0" r="4445" b="0"/>
                  <wp:docPr id="95569337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8648630" name="Picture 156864863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7275" cy="2103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6B698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33C30061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1F400E68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6EE520DA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58290D03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2634BE30" w14:textId="77777777" w:rsidR="009F0BDF" w:rsidRDefault="009F0BDF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1CA802DB" w14:textId="77777777" w:rsidR="009F0BDF" w:rsidRPr="009F0BDF" w:rsidRDefault="009F0BDF" w:rsidP="009F0BDF">
            <w:pPr>
              <w:rPr>
                <w:rFonts w:ascii="Times New Roman" w:hAnsi="Times New Roman" w:cs="Times New Roman"/>
              </w:rPr>
            </w:pPr>
          </w:p>
          <w:p w14:paraId="2FF9AC03" w14:textId="77777777" w:rsidR="00767A9C" w:rsidRPr="00FD4EFE" w:rsidRDefault="00767A9C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37B66DA6" w14:textId="07CF2DEB" w:rsidR="00767A9C" w:rsidRPr="00FD4EFE" w:rsidRDefault="00767A9C" w:rsidP="00767A9C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2133F7" wp14:editId="343CC818">
                  <wp:extent cx="4178030" cy="2172335"/>
                  <wp:effectExtent l="0" t="0" r="0" b="0"/>
                  <wp:docPr id="136941936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419364" name="Picture 136941936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3292" cy="2195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3E8AC4" w14:textId="26119CFC" w:rsidR="00FD4EFE" w:rsidRDefault="00FD4EFE" w:rsidP="009F0BDF">
            <w:pPr>
              <w:rPr>
                <w:rFonts w:ascii="Times New Roman" w:hAnsi="Times New Roman" w:cs="Times New Roman"/>
              </w:rPr>
            </w:pPr>
          </w:p>
          <w:p w14:paraId="3ACFDAAE" w14:textId="77777777" w:rsidR="00FD4EFE" w:rsidRPr="00FD4EFE" w:rsidRDefault="00FD4EFE" w:rsidP="009F0BDF">
            <w:pPr>
              <w:rPr>
                <w:rFonts w:ascii="Times New Roman" w:hAnsi="Times New Roman" w:cs="Times New Roman"/>
              </w:rPr>
            </w:pPr>
          </w:p>
          <w:p w14:paraId="6FCFFDFD" w14:textId="77777777" w:rsidR="00767A9C" w:rsidRPr="00FD4EFE" w:rsidRDefault="00767A9C" w:rsidP="00767A9C">
            <w:pPr>
              <w:ind w:left="1169"/>
              <w:rPr>
                <w:rFonts w:ascii="Times New Roman" w:hAnsi="Times New Roman" w:cs="Times New Roman"/>
              </w:rPr>
            </w:pPr>
          </w:p>
          <w:p w14:paraId="227D5E16" w14:textId="16214CCF" w:rsidR="00767A9C" w:rsidRPr="00FD4EFE" w:rsidRDefault="00767A9C" w:rsidP="00767A9C">
            <w:pPr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68C6756" wp14:editId="46DFB004">
                  <wp:extent cx="4070392" cy="2696308"/>
                  <wp:effectExtent l="0" t="0" r="6350" b="8890"/>
                  <wp:docPr id="104745231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452312" name="Picture 104745231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0028" cy="2702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Pr="00FD4EFE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FD4EFE" w14:paraId="6772F924" w14:textId="77777777" w:rsidTr="00FA302F">
        <w:tc>
          <w:tcPr>
            <w:tcW w:w="9016" w:type="dxa"/>
            <w:gridSpan w:val="3"/>
          </w:tcPr>
          <w:p w14:paraId="3FE24B63" w14:textId="3699A277" w:rsidR="00E456CE" w:rsidRPr="00FD4EFE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r w:rsidR="00C1345E" w:rsidRPr="00FD4EFE">
              <w:rPr>
                <w:rFonts w:ascii="Times New Roman" w:hAnsi="Times New Roman" w:cs="Times New Roman"/>
                <w:b/>
                <w:bCs/>
              </w:rPr>
              <w:t>1.</w:t>
            </w:r>
            <w:r w:rsidRPr="00FD4EFE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E456CE" w:rsidRPr="00FD4EFE" w14:paraId="68EA119A" w14:textId="77777777" w:rsidTr="00FA302F">
        <w:tc>
          <w:tcPr>
            <w:tcW w:w="9016" w:type="dxa"/>
            <w:gridSpan w:val="3"/>
          </w:tcPr>
          <w:p w14:paraId="0571C945" w14:textId="77777777" w:rsidR="00E456CE" w:rsidRPr="00FD4EFE" w:rsidRDefault="00C1345E" w:rsidP="00C1345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hw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abung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tring sanga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pengaru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jalan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.</w:t>
            </w:r>
          </w:p>
          <w:p w14:paraId="2B0C249F" w14:textId="77777777" w:rsidR="00C1345E" w:rsidRDefault="00C1345E" w:rsidP="00C1345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waln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bag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ro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is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jal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perbaik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ggab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tring.</w:t>
            </w:r>
          </w:p>
          <w:p w14:paraId="52EA09F3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683835C1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0E1A6B1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21D138C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04D7D9F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D2D550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7AC44323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6BE7B1E0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7F45F11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5F9E630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4128B0FA" w14:textId="77777777" w:rsidR="009F0BDF" w:rsidRDefault="009F0BDF" w:rsidP="00FD4EFE">
            <w:pPr>
              <w:rPr>
                <w:rFonts w:ascii="Times New Roman" w:hAnsi="Times New Roman" w:cs="Times New Roman"/>
              </w:rPr>
            </w:pPr>
          </w:p>
          <w:p w14:paraId="2BE3DA0E" w14:textId="77777777" w:rsidR="009F0BDF" w:rsidRDefault="009F0BDF" w:rsidP="00FD4EFE">
            <w:pPr>
              <w:rPr>
                <w:rFonts w:ascii="Times New Roman" w:hAnsi="Times New Roman" w:cs="Times New Roman"/>
              </w:rPr>
            </w:pPr>
          </w:p>
          <w:p w14:paraId="55918F95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05FC8272" w14:textId="77777777" w:rsidR="009F0BDF" w:rsidRDefault="009F0BDF" w:rsidP="00FD4EFE">
            <w:pPr>
              <w:rPr>
                <w:rFonts w:ascii="Times New Roman" w:hAnsi="Times New Roman" w:cs="Times New Roman"/>
              </w:rPr>
            </w:pPr>
          </w:p>
          <w:p w14:paraId="1226BB9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0D073788" w14:textId="172DF969" w:rsidR="009F0BDF" w:rsidRPr="00FD4EFE" w:rsidRDefault="009F0BDF" w:rsidP="00FD4EFE">
            <w:pPr>
              <w:rPr>
                <w:rFonts w:ascii="Times New Roman" w:hAnsi="Times New Roman" w:cs="Times New Roman"/>
              </w:rPr>
            </w:pPr>
          </w:p>
        </w:tc>
      </w:tr>
    </w:tbl>
    <w:p w14:paraId="7AF5A6DD" w14:textId="77777777" w:rsidR="009F0BDF" w:rsidRPr="00FD4EFE" w:rsidRDefault="009F0BDF" w:rsidP="00C1345E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2962"/>
        <w:gridCol w:w="2976"/>
      </w:tblGrid>
      <w:tr w:rsidR="00C1345E" w:rsidRPr="00FD4EFE" w14:paraId="4BBF3494" w14:textId="77777777" w:rsidTr="00401749">
        <w:trPr>
          <w:trHeight w:val="394"/>
        </w:trPr>
        <w:tc>
          <w:tcPr>
            <w:tcW w:w="3033" w:type="dxa"/>
          </w:tcPr>
          <w:p w14:paraId="4AE24CEC" w14:textId="77777777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Nama &amp; NPM</w:t>
            </w:r>
          </w:p>
        </w:tc>
        <w:tc>
          <w:tcPr>
            <w:tcW w:w="2982" w:type="dxa"/>
          </w:tcPr>
          <w:p w14:paraId="66ADDFB6" w14:textId="77777777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01" w:type="dxa"/>
          </w:tcPr>
          <w:p w14:paraId="376C2B20" w14:textId="77777777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C1345E" w:rsidRPr="00FD4EFE" w14:paraId="6134C61F" w14:textId="77777777" w:rsidTr="00401749">
        <w:tc>
          <w:tcPr>
            <w:tcW w:w="3033" w:type="dxa"/>
          </w:tcPr>
          <w:p w14:paraId="44DC1CB0" w14:textId="77777777" w:rsidR="00C1345E" w:rsidRPr="00FD4EFE" w:rsidRDefault="00834D96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0150F653" w14:textId="3135243A" w:rsidR="00834D96" w:rsidRPr="00FD4EFE" w:rsidRDefault="00834D96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982" w:type="dxa"/>
          </w:tcPr>
          <w:p w14:paraId="1A06787D" w14:textId="1922DC31" w:rsidR="00C1345E" w:rsidRPr="00FD4EFE" w:rsidRDefault="00834D96" w:rsidP="005E6B2D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perato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gasan</w:t>
            </w:r>
            <w:proofErr w:type="spellEnd"/>
          </w:p>
        </w:tc>
        <w:tc>
          <w:tcPr>
            <w:tcW w:w="3001" w:type="dxa"/>
          </w:tcPr>
          <w:p w14:paraId="05491EF1" w14:textId="175158FB" w:rsidR="00C1345E" w:rsidRPr="00FD4EFE" w:rsidRDefault="00834D96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5 September 2024</w:t>
            </w:r>
          </w:p>
        </w:tc>
      </w:tr>
      <w:tr w:rsidR="00C1345E" w:rsidRPr="00FD4EFE" w14:paraId="10FDC54E" w14:textId="77777777" w:rsidTr="005E6B2D">
        <w:tc>
          <w:tcPr>
            <w:tcW w:w="9016" w:type="dxa"/>
            <w:gridSpan w:val="3"/>
          </w:tcPr>
          <w:p w14:paraId="40A18F28" w14:textId="7115C0AE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834D96" w:rsidRPr="00FD4EFE">
              <w:rPr>
                <w:rFonts w:ascii="Times New Roman" w:hAnsi="Times New Roman" w:cs="Times New Roman"/>
              </w:rPr>
              <w:t>2.</w:t>
            </w:r>
            <w:r w:rsidRPr="00FD4EFE">
              <w:rPr>
                <w:rFonts w:ascii="Times New Roman" w:hAnsi="Times New Roman" w:cs="Times New Roman"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C1345E" w:rsidRPr="00FD4EFE" w14:paraId="74A907C0" w14:textId="77777777" w:rsidTr="005E6B2D">
        <w:tc>
          <w:tcPr>
            <w:tcW w:w="9016" w:type="dxa"/>
            <w:gridSpan w:val="3"/>
          </w:tcPr>
          <w:p w14:paraId="7286F7A8" w14:textId="52A19BAB" w:rsidR="00C1345E" w:rsidRPr="00FD4EFE" w:rsidRDefault="00C1345E" w:rsidP="00834D9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r w:rsidR="00834D96" w:rsidRPr="00FD4EFE">
              <w:rPr>
                <w:rFonts w:ascii="Times New Roman" w:hAnsi="Times New Roman" w:cs="Times New Roman"/>
              </w:rPr>
              <w:t>variable</w:t>
            </w:r>
          </w:p>
          <w:p w14:paraId="05950B11" w14:textId="48CE17D3" w:rsidR="00834D96" w:rsidRPr="00FD4EFE" w:rsidRDefault="00834D96" w:rsidP="00834D9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B55A632" w14:textId="52D5601B" w:rsidR="00834D96" w:rsidRPr="00FD4EFE" w:rsidRDefault="00834D96" w:rsidP="00834D96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ED4D143" wp14:editId="12607BF5">
                  <wp:extent cx="5602147" cy="2586322"/>
                  <wp:effectExtent l="0" t="0" r="0" b="5080"/>
                  <wp:docPr id="82121326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1213260" name="Picture 821213260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7283" cy="259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899EED" w14:textId="77777777" w:rsidR="00834D96" w:rsidRPr="00FD4EFE" w:rsidRDefault="00834D96" w:rsidP="00834D9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ED7DC52" w14:textId="7E3BDD71" w:rsidR="00C1345E" w:rsidRPr="00FD4EFE" w:rsidRDefault="00C1345E" w:rsidP="00834D96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3C536137" w14:textId="77777777" w:rsidR="00401749" w:rsidRPr="00FD4EFE" w:rsidRDefault="00401749" w:rsidP="0040174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Defini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operator, unary, binary, ternary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rela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increment/decrement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  </w:t>
            </w:r>
            <w:hyperlink r:id="rId12" w:history="1">
              <w:r w:rsidRPr="00FD4EFE">
                <w:rPr>
                  <w:rStyle w:val="Hyperlink"/>
                  <w:rFonts w:ascii="Times New Roman" w:hAnsi="Times New Roman" w:cs="Times New Roman"/>
                  <w:b/>
                  <w:bCs/>
                  <w:lang w:val="en-ID"/>
                </w:rPr>
                <w:t>https://www.youtube.com/watch?v=PzCMZObexZM</w:t>
              </w:r>
            </w:hyperlink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</w:t>
            </w:r>
          </w:p>
          <w:p w14:paraId="44ECF3E0" w14:textId="47199AC5" w:rsidR="00834D96" w:rsidRPr="00FD4EFE" w:rsidRDefault="00834D96" w:rsidP="00834D9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 </w:t>
            </w:r>
          </w:p>
          <w:p w14:paraId="6AE1D4AE" w14:textId="77777777" w:rsidR="00C1345E" w:rsidRPr="00FD4EFE" w:rsidRDefault="00C1345E" w:rsidP="00834D9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345E" w:rsidRPr="00FD4EFE" w14:paraId="47807DC5" w14:textId="77777777" w:rsidTr="005E6B2D">
        <w:tc>
          <w:tcPr>
            <w:tcW w:w="9016" w:type="dxa"/>
            <w:gridSpan w:val="3"/>
          </w:tcPr>
          <w:p w14:paraId="139B4A5D" w14:textId="736ADF91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834D96" w:rsidRPr="00FD4EFE">
              <w:rPr>
                <w:rFonts w:ascii="Times New Roman" w:hAnsi="Times New Roman" w:cs="Times New Roman"/>
              </w:rPr>
              <w:t>2.</w:t>
            </w:r>
            <w:r w:rsidRPr="00FD4EFE">
              <w:rPr>
                <w:rFonts w:ascii="Times New Roman" w:hAnsi="Times New Roman" w:cs="Times New Roman"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C1345E" w:rsidRPr="00FD4EFE" w14:paraId="30EAEE80" w14:textId="77777777" w:rsidTr="005E6B2D">
        <w:tc>
          <w:tcPr>
            <w:tcW w:w="9016" w:type="dxa"/>
            <w:gridSpan w:val="3"/>
          </w:tcPr>
          <w:p w14:paraId="2765B9F2" w14:textId="7CC031DF" w:rsidR="00C1345E" w:rsidRPr="00FD4EFE" w:rsidRDefault="00C1345E" w:rsidP="00630BAF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18D76B18" w14:textId="77777777" w:rsidR="00630BAF" w:rsidRPr="00FD4EFE" w:rsidRDefault="00630BAF" w:rsidP="00630BA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B950CE6" w14:textId="00218AAB" w:rsidR="00630BAF" w:rsidRPr="00FD4EFE" w:rsidRDefault="00630BAF" w:rsidP="00630BAF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2.2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  <w:p w14:paraId="7C907521" w14:textId="5433ABA0" w:rsidR="00630BAF" w:rsidRPr="00FD4EFE" w:rsidRDefault="00630BAF" w:rsidP="00630BA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Fonts w:ascii="Times New Roman" w:hAnsi="Times New Roman" w:cs="Times New Roman"/>
                <w:lang w:val="en-ID"/>
              </w:rPr>
              <w:t xml:space="preserve">Pada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1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wa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variabe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a dan b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jumlahan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iberi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lebi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mprehensif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.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balik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2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khi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amba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cantum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wa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mpilan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lebi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derhan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3528D84A" w14:textId="7F266E5E" w:rsidR="00630BAF" w:rsidRPr="00FD4EFE" w:rsidRDefault="00630BAF" w:rsidP="00630BAF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Waktu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Eksek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du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milik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waktu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ekseku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sangat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epat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mpi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am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rek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laku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sa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rumit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5435D9A2" w14:textId="77777777" w:rsidR="00C1345E" w:rsidRPr="00FD4EFE" w:rsidRDefault="00C1345E" w:rsidP="00630BA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C1345E" w:rsidRPr="00FD4EFE" w14:paraId="1F5A6C58" w14:textId="77777777" w:rsidTr="005E6B2D">
        <w:tc>
          <w:tcPr>
            <w:tcW w:w="9016" w:type="dxa"/>
            <w:gridSpan w:val="3"/>
          </w:tcPr>
          <w:p w14:paraId="3FCC6563" w14:textId="37791A8A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630BAF" w:rsidRPr="00FD4EFE">
              <w:rPr>
                <w:rFonts w:ascii="Times New Roman" w:hAnsi="Times New Roman" w:cs="Times New Roman"/>
              </w:rPr>
              <w:t>2.</w:t>
            </w:r>
            <w:r w:rsidRPr="00FD4EFE">
              <w:rPr>
                <w:rFonts w:ascii="Times New Roman" w:hAnsi="Times New Roman" w:cs="Times New Roman"/>
              </w:rPr>
              <w:t xml:space="preserve">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C1345E" w:rsidRPr="00FD4EFE" w14:paraId="3FD5619D" w14:textId="77777777" w:rsidTr="005E6B2D">
        <w:tc>
          <w:tcPr>
            <w:tcW w:w="9016" w:type="dxa"/>
            <w:gridSpan w:val="3"/>
          </w:tcPr>
          <w:p w14:paraId="6AFB3C97" w14:textId="23F748CA" w:rsidR="00C1345E" w:rsidRPr="00FD4EFE" w:rsidRDefault="00630BAF" w:rsidP="00630BAF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</w:t>
            </w:r>
            <w:r w:rsidR="00C1345E" w:rsidRPr="00FD4EFE">
              <w:rPr>
                <w:rFonts w:ascii="Times New Roman" w:hAnsi="Times New Roman" w:cs="Times New Roman"/>
              </w:rPr>
              <w:t>lgoritma</w:t>
            </w:r>
            <w:proofErr w:type="spellEnd"/>
            <w:r w:rsidR="00C1345E"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53F81A60" w14:textId="668F9AEE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2237E8D6" w14:textId="1CCFFF85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13EAF756" w14:textId="70016EEC" w:rsidR="005071B4" w:rsidRPr="00FD4EFE" w:rsidRDefault="005071B4" w:rsidP="005071B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class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OperatorPenugasan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 {</w:t>
            </w:r>
          </w:p>
          <w:p w14:paraId="419A0216" w14:textId="3EF5448B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main</w:t>
            </w:r>
          </w:p>
          <w:p w14:paraId="39B028A3" w14:textId="6024E350" w:rsidR="005071B4" w:rsidRPr="00FD4EFE" w:rsidRDefault="005071B4" w:rsidP="005071B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) {</w:t>
            </w:r>
          </w:p>
          <w:p w14:paraId="3166AC25" w14:textId="1FF00F21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</w:p>
          <w:p w14:paraId="3D54B13D" w14:textId="5D6B9A30" w:rsidR="005071B4" w:rsidRPr="00FD4EFE" w:rsidRDefault="005071B4" w:rsidP="005071B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a = 20</w:t>
            </w:r>
          </w:p>
          <w:p w14:paraId="1BADD8C7" w14:textId="0FBF7AFB" w:rsidR="005071B4" w:rsidRPr="00FD4EFE" w:rsidRDefault="005071B4" w:rsidP="005071B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b = 3</w:t>
            </w:r>
          </w:p>
          <w:p w14:paraId="674B1851" w14:textId="3571003E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gasan</w:t>
            </w:r>
            <w:proofErr w:type="spellEnd"/>
          </w:p>
          <w:p w14:paraId="04E83D93" w14:textId="32A31669" w:rsidR="005071B4" w:rsidRPr="00FD4EFE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itung</w:t>
            </w:r>
            <w:proofErr w:type="spellEnd"/>
          </w:p>
          <w:p w14:paraId="32CA752F" w14:textId="550D5AB9" w:rsidR="005071B4" w:rsidRPr="00FD4EFE" w:rsidRDefault="005071B4" w:rsidP="005071B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</w:rPr>
              <w:t>(</w:t>
            </w:r>
          </w:p>
          <w:p w14:paraId="605C646B" w14:textId="62E18D1B" w:rsidR="00630BAF" w:rsidRPr="009F0BDF" w:rsidRDefault="005071B4" w:rsidP="005071B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</w:t>
            </w:r>
            <w:r w:rsidR="009F0BDF">
              <w:rPr>
                <w:rFonts w:ascii="Times New Roman" w:hAnsi="Times New Roman" w:cs="Times New Roman"/>
              </w:rPr>
              <w:t>ai</w:t>
            </w:r>
            <w:proofErr w:type="spellEnd"/>
          </w:p>
          <w:p w14:paraId="3B444EB7" w14:textId="0CE870E9" w:rsidR="00B9171E" w:rsidRPr="00FD4EFE" w:rsidRDefault="00B9171E" w:rsidP="00B9171E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lastRenderedPageBreak/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468C9C2B" w14:textId="6F3C488A" w:rsidR="00B9171E" w:rsidRPr="00FD4EFE" w:rsidRDefault="00B9171E" w:rsidP="00B9171E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1B5007B9" w14:textId="47E08DC1" w:rsidR="00B9171E" w:rsidRPr="00FD4EFE" w:rsidRDefault="00B9171E" w:rsidP="00B9171E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ceta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label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3A09B8CC" w14:textId="70B7E48B" w:rsidR="00B9171E" w:rsidRPr="00FD4EFE" w:rsidRDefault="00B9171E" w:rsidP="00E779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Kemudi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</w:t>
            </w:r>
            <w:r w:rsidR="00F16341" w:rsidRPr="00FD4EFE">
              <w:rPr>
                <w:rFonts w:ascii="Times New Roman" w:hAnsi="Times New Roman" w:cs="Times New Roman"/>
              </w:rPr>
              <w:t>a</w:t>
            </w:r>
            <w:r w:rsidRPr="00FD4EFE">
              <w:rPr>
                <w:rFonts w:ascii="Times New Roman" w:hAnsi="Times New Roman" w:cs="Times New Roman"/>
              </w:rPr>
              <w:t xml:space="preserve">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t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Fonts w:ascii="Times New Roman" w:hAnsi="Times New Roman" w:cs="Times New Roman"/>
                <w:lang w:val="en-ID"/>
              </w:rPr>
              <w:t xml:space="preserve">baris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gramStart"/>
            <w:r w:rsidRPr="00FD4EFE">
              <w:rPr>
                <w:rFonts w:ascii="Times New Roman" w:hAnsi="Times New Roman" w:cs="Times New Roman"/>
                <w:lang w:val="en-ID"/>
              </w:rPr>
              <w:t>operator  (</w:t>
            </w:r>
            <w:proofErr w:type="gramEnd"/>
            <w:r w:rsidRPr="00FD4EFE">
              <w:rPr>
                <w:rFonts w:ascii="Times New Roman" w:hAnsi="Times New Roman" w:cs="Times New Roman"/>
                <w:lang w:val="en-ID"/>
              </w:rPr>
              <w:t xml:space="preserve"> -=, *=,  /=, %=)</w:t>
            </w:r>
            <w:r w:rsidRPr="00FD4EFE">
              <w:rPr>
                <w:rFonts w:ascii="Times New Roman" w:hAnsi="Times New Roman" w:cs="Times New Roman"/>
              </w:rPr>
              <w:t>.</w:t>
            </w:r>
          </w:p>
          <w:p w14:paraId="22033CE8" w14:textId="77777777" w:rsidR="00B9171E" w:rsidRPr="00FD4EFE" w:rsidRDefault="00B9171E" w:rsidP="00B917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71445F1A" w14:textId="5F6A5756" w:rsidR="00B9171E" w:rsidRPr="00FD4EFE" w:rsidRDefault="00B9171E" w:rsidP="00B9171E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="00C86AB1" w:rsidRPr="00FD4EFE">
              <w:rPr>
                <w:rFonts w:ascii="Times New Roman" w:hAnsi="Times New Roman" w:cs="Times New Roman"/>
              </w:rPr>
              <w:t xml:space="preserve">yang </w:t>
            </w:r>
            <w:proofErr w:type="spellStart"/>
            <w:r w:rsidR="00C86AB1"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aris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bed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utpu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bag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67016BF1" w14:textId="77777777" w:rsidR="00B9171E" w:rsidRPr="00FD4EFE" w:rsidRDefault="00B9171E" w:rsidP="00B9171E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3C96F45D" w14:textId="77777777" w:rsidR="00B9171E" w:rsidRPr="00FD4EFE" w:rsidRDefault="00B9171E" w:rsidP="00B9171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71444FF8" w14:textId="77777777" w:rsidR="00C86AB1" w:rsidRPr="00FD4EFE" w:rsidRDefault="00B9171E" w:rsidP="00C86AB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232C0991" w14:textId="6B77D637" w:rsidR="00C86AB1" w:rsidRPr="00FD4EFE" w:rsidRDefault="00C86AB1" w:rsidP="00C86AB1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F61F450" wp14:editId="2CF322F3">
                  <wp:extent cx="4407530" cy="2218414"/>
                  <wp:effectExtent l="0" t="0" r="0" b="0"/>
                  <wp:docPr id="72678793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749261" name="Picture 1506749261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690" cy="2232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220D6B" w14:textId="0690962E" w:rsidR="00C86AB1" w:rsidRPr="00FD4EFE" w:rsidRDefault="00C86AB1" w:rsidP="00C86AB1">
            <w:pPr>
              <w:rPr>
                <w:rFonts w:ascii="Times New Roman" w:hAnsi="Times New Roman" w:cs="Times New Roman"/>
              </w:rPr>
            </w:pPr>
          </w:p>
          <w:p w14:paraId="53F46076" w14:textId="77777777" w:rsidR="00C86AB1" w:rsidRPr="00FD4EFE" w:rsidRDefault="00C86AB1" w:rsidP="00C86AB1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0BDC79D5" w14:textId="54961E39" w:rsidR="00C86AB1" w:rsidRPr="00FD4EFE" w:rsidRDefault="00C86AB1" w:rsidP="00C86AB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3CF4EBDE" w14:textId="6C403DB1" w:rsidR="005071B4" w:rsidRPr="00FD4EFE" w:rsidRDefault="00C86AB1" w:rsidP="00FD4EFE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B836B19" wp14:editId="79D6185F">
                  <wp:extent cx="4378797" cy="2385392"/>
                  <wp:effectExtent l="0" t="0" r="3175" b="0"/>
                  <wp:docPr id="1477691524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7691524" name="Picture 1477691524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586" cy="2399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134CD5" w14:textId="77777777" w:rsidR="00C1345E" w:rsidRPr="00FD4EFE" w:rsidRDefault="00C1345E" w:rsidP="00B9171E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52A13A07" w14:textId="77777777" w:rsidR="007248FF" w:rsidRPr="00FD4EFE" w:rsidRDefault="007248FF" w:rsidP="00B9171E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2B218418" w14:textId="77777777" w:rsidR="007248FF" w:rsidRPr="00FD4EFE" w:rsidRDefault="007248FF" w:rsidP="007248FF">
            <w:pPr>
              <w:rPr>
                <w:rFonts w:ascii="Times New Roman" w:hAnsi="Times New Roman" w:cs="Times New Roman"/>
              </w:rPr>
            </w:pPr>
          </w:p>
        </w:tc>
      </w:tr>
      <w:tr w:rsidR="00C1345E" w:rsidRPr="00FD4EFE" w14:paraId="62A3595E" w14:textId="77777777" w:rsidTr="005E6B2D">
        <w:tc>
          <w:tcPr>
            <w:tcW w:w="9016" w:type="dxa"/>
            <w:gridSpan w:val="3"/>
          </w:tcPr>
          <w:p w14:paraId="780E9627" w14:textId="1711CE6E" w:rsidR="00C1345E" w:rsidRPr="00FD4EFE" w:rsidRDefault="00C1345E" w:rsidP="005E6B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C86AB1" w:rsidRPr="00FD4EFE">
              <w:rPr>
                <w:rFonts w:ascii="Times New Roman" w:hAnsi="Times New Roman" w:cs="Times New Roman"/>
              </w:rPr>
              <w:t>2.</w:t>
            </w:r>
            <w:r w:rsidRPr="00FD4EFE">
              <w:rPr>
                <w:rFonts w:ascii="Times New Roman" w:hAnsi="Times New Roman" w:cs="Times New Roman"/>
              </w:rPr>
              <w:t>] Kesimpulan</w:t>
            </w:r>
          </w:p>
        </w:tc>
      </w:tr>
      <w:tr w:rsidR="00C1345E" w:rsidRPr="00FD4EFE" w14:paraId="254F3B84" w14:textId="77777777" w:rsidTr="005E6B2D">
        <w:tc>
          <w:tcPr>
            <w:tcW w:w="9016" w:type="dxa"/>
            <w:gridSpan w:val="3"/>
          </w:tcPr>
          <w:p w14:paraId="7BDE0435" w14:textId="77777777" w:rsidR="00C1345E" w:rsidRPr="009F0BDF" w:rsidRDefault="00401749" w:rsidP="00401749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car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seluru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mplement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mberi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entang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operator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ting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jelas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efisien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ulis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302494F3" w14:textId="77777777" w:rsidR="009F0BDF" w:rsidRDefault="009F0BDF" w:rsidP="009F0BD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9C1A7CD" w14:textId="2D9ED50A" w:rsidR="009F0BDF" w:rsidRPr="00FD4EFE" w:rsidRDefault="009F0BDF" w:rsidP="009F0BD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45A02574" w14:textId="77777777" w:rsidR="007248FF" w:rsidRPr="00FD4EFE" w:rsidRDefault="007248FF" w:rsidP="00401749">
      <w:pPr>
        <w:spacing w:after="0"/>
        <w:contextualSpacing/>
        <w:rPr>
          <w:rFonts w:ascii="Times New Roman" w:hAnsi="Times New Roman" w:cs="Times New Roman"/>
        </w:rPr>
      </w:pPr>
    </w:p>
    <w:p w14:paraId="09D0D4D3" w14:textId="75D7B8C9" w:rsidR="00401749" w:rsidRPr="00FD4EFE" w:rsidRDefault="00401749" w:rsidP="00401749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9"/>
        <w:gridCol w:w="241"/>
        <w:gridCol w:w="2706"/>
        <w:gridCol w:w="193"/>
        <w:gridCol w:w="2717"/>
      </w:tblGrid>
      <w:tr w:rsidR="00401749" w:rsidRPr="00FD4EFE" w14:paraId="7B76951E" w14:textId="77777777" w:rsidTr="007248FF">
        <w:trPr>
          <w:trHeight w:val="394"/>
        </w:trPr>
        <w:tc>
          <w:tcPr>
            <w:tcW w:w="3226" w:type="dxa"/>
            <w:gridSpan w:val="2"/>
          </w:tcPr>
          <w:p w14:paraId="2B816304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Nama &amp; NPM</w:t>
            </w:r>
          </w:p>
        </w:tc>
        <w:tc>
          <w:tcPr>
            <w:tcW w:w="2931" w:type="dxa"/>
            <w:gridSpan w:val="2"/>
          </w:tcPr>
          <w:p w14:paraId="1DC06B6B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859" w:type="dxa"/>
          </w:tcPr>
          <w:p w14:paraId="79E5AEFA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401749" w:rsidRPr="00FD4EFE" w14:paraId="3D3D7C9C" w14:textId="77777777" w:rsidTr="007248FF">
        <w:tc>
          <w:tcPr>
            <w:tcW w:w="3226" w:type="dxa"/>
            <w:gridSpan w:val="2"/>
          </w:tcPr>
          <w:p w14:paraId="0F439A1C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2F7BE18A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931" w:type="dxa"/>
            <w:gridSpan w:val="2"/>
          </w:tcPr>
          <w:p w14:paraId="3E883BE8" w14:textId="31932452" w:rsidR="00401749" w:rsidRPr="00FD4EFE" w:rsidRDefault="00401749" w:rsidP="005D3F04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perato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elasional</w:t>
            </w:r>
            <w:proofErr w:type="spellEnd"/>
          </w:p>
        </w:tc>
        <w:tc>
          <w:tcPr>
            <w:tcW w:w="2859" w:type="dxa"/>
          </w:tcPr>
          <w:p w14:paraId="0B6F05C8" w14:textId="77777777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5 September 2024</w:t>
            </w:r>
          </w:p>
        </w:tc>
      </w:tr>
      <w:tr w:rsidR="00401749" w:rsidRPr="00FD4EFE" w14:paraId="52EF0155" w14:textId="77777777" w:rsidTr="005D3F04">
        <w:tc>
          <w:tcPr>
            <w:tcW w:w="9016" w:type="dxa"/>
            <w:gridSpan w:val="5"/>
          </w:tcPr>
          <w:p w14:paraId="7AE233ED" w14:textId="59374685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F90009" w:rsidRPr="00FD4EFE">
              <w:rPr>
                <w:rFonts w:ascii="Times New Roman" w:hAnsi="Times New Roman" w:cs="Times New Roman"/>
              </w:rPr>
              <w:t>3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401749" w:rsidRPr="00FD4EFE" w14:paraId="768ACE95" w14:textId="77777777" w:rsidTr="005D3F04">
        <w:tc>
          <w:tcPr>
            <w:tcW w:w="9016" w:type="dxa"/>
            <w:gridSpan w:val="5"/>
          </w:tcPr>
          <w:p w14:paraId="36130BFF" w14:textId="5CC260B9" w:rsidR="00401749" w:rsidRPr="00FD4EFE" w:rsidRDefault="00401749" w:rsidP="00401749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variable</w:t>
            </w:r>
          </w:p>
          <w:p w14:paraId="13C0019E" w14:textId="77777777" w:rsidR="00401749" w:rsidRPr="00FD4EFE" w:rsidRDefault="00401749" w:rsidP="005D3F0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80AC4EB" w14:textId="7E975B58" w:rsidR="00401749" w:rsidRPr="00FD4EFE" w:rsidRDefault="00401749" w:rsidP="00401749">
            <w:pPr>
              <w:jc w:val="center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9845C5" wp14:editId="4746D332">
                  <wp:extent cx="3629532" cy="5953956"/>
                  <wp:effectExtent l="0" t="0" r="9525" b="0"/>
                  <wp:docPr id="104756634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566345" name="Picture 1047566345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9532" cy="5953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313FE3" w14:textId="77777777" w:rsidR="00401749" w:rsidRPr="00FD4EFE" w:rsidRDefault="00401749" w:rsidP="005D3F0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C6CE378" w14:textId="0ECED83C" w:rsidR="00401749" w:rsidRPr="00FD4EFE" w:rsidRDefault="00401749" w:rsidP="00401749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65C5592A" w14:textId="77777777" w:rsidR="00401749" w:rsidRPr="00FD4EFE" w:rsidRDefault="00401749" w:rsidP="0040174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Defini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operator, unary, binary, ternary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rela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increment/decrement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  </w:t>
            </w:r>
            <w:hyperlink r:id="rId16" w:history="1">
              <w:r w:rsidRPr="00FD4EFE">
                <w:rPr>
                  <w:rStyle w:val="Hyperlink"/>
                  <w:rFonts w:ascii="Times New Roman" w:hAnsi="Times New Roman" w:cs="Times New Roman"/>
                  <w:b/>
                  <w:bCs/>
                  <w:lang w:val="en-ID"/>
                </w:rPr>
                <w:t>https://www.youtube.com/watch?v=PzCMZObexZM</w:t>
              </w:r>
            </w:hyperlink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</w:t>
            </w:r>
          </w:p>
          <w:p w14:paraId="5E8D8742" w14:textId="77777777" w:rsidR="00401749" w:rsidRPr="00FD4EFE" w:rsidRDefault="00401749" w:rsidP="0040174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01749" w:rsidRPr="00FD4EFE" w14:paraId="732B5FA0" w14:textId="77777777" w:rsidTr="005D3F04">
        <w:tc>
          <w:tcPr>
            <w:tcW w:w="9016" w:type="dxa"/>
            <w:gridSpan w:val="5"/>
          </w:tcPr>
          <w:p w14:paraId="462421A4" w14:textId="1895565F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3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401749" w:rsidRPr="00FD4EFE" w14:paraId="62D22E11" w14:textId="77777777" w:rsidTr="005D3F04">
        <w:tc>
          <w:tcPr>
            <w:tcW w:w="9016" w:type="dxa"/>
            <w:gridSpan w:val="5"/>
          </w:tcPr>
          <w:p w14:paraId="62006F2A" w14:textId="77777777" w:rsidR="00401749" w:rsidRPr="00FD4EFE" w:rsidRDefault="00401749" w:rsidP="005D3F04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45B589C8" w14:textId="77777777" w:rsidR="00401749" w:rsidRPr="00FD4EFE" w:rsidRDefault="00401749" w:rsidP="005D3F0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0738A3B" w14:textId="77777777" w:rsidR="00401749" w:rsidRPr="00FD4EFE" w:rsidRDefault="00401749" w:rsidP="005D3F04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2.2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  <w:p w14:paraId="4B8AEBB3" w14:textId="77777777" w:rsidR="00401749" w:rsidRPr="00FD4EFE" w:rsidRDefault="00401749" w:rsidP="005D3F0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Fonts w:ascii="Times New Roman" w:hAnsi="Times New Roman" w:cs="Times New Roman"/>
                <w:lang w:val="en-ID"/>
              </w:rPr>
              <w:t xml:space="preserve">Pada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1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wa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variabe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a dan b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jumlahan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iberi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lebi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mprehensif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.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balik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lastRenderedPageBreak/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2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khi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amba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cantum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wal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mpilan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lebi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derhan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2B810BF1" w14:textId="77777777" w:rsidR="00401749" w:rsidRPr="00FD4EFE" w:rsidRDefault="00401749" w:rsidP="005D3F04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Waktu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Eksek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du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milik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waktu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ekseku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sangat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cepat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mpi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am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rek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laku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sar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rhitu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rumit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10B3F532" w14:textId="77777777" w:rsidR="00401749" w:rsidRPr="00FD4EFE" w:rsidRDefault="00401749" w:rsidP="005D3F0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401749" w:rsidRPr="00FD4EFE" w14:paraId="51D6284F" w14:textId="77777777" w:rsidTr="005D3F04">
        <w:tc>
          <w:tcPr>
            <w:tcW w:w="9016" w:type="dxa"/>
            <w:gridSpan w:val="5"/>
          </w:tcPr>
          <w:p w14:paraId="343E3724" w14:textId="6B90FC20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F90009" w:rsidRPr="00FD4EFE">
              <w:rPr>
                <w:rFonts w:ascii="Times New Roman" w:hAnsi="Times New Roman" w:cs="Times New Roman"/>
              </w:rPr>
              <w:t>3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401749" w:rsidRPr="00FD4EFE" w14:paraId="7D4D2E4D" w14:textId="77777777" w:rsidTr="005D3F04">
        <w:tc>
          <w:tcPr>
            <w:tcW w:w="9016" w:type="dxa"/>
            <w:gridSpan w:val="5"/>
          </w:tcPr>
          <w:p w14:paraId="1FD53C70" w14:textId="344E7FC6" w:rsidR="00401749" w:rsidRPr="00FD4EFE" w:rsidRDefault="00401749" w:rsidP="00F16341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527C5114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063F558B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46C170D7" w14:textId="6ECCE913" w:rsidR="00401749" w:rsidRPr="00FD4EFE" w:rsidRDefault="00417ABC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class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OperatorRelasional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 {</w:t>
            </w:r>
          </w:p>
          <w:p w14:paraId="0612BC8E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main</w:t>
            </w:r>
          </w:p>
          <w:p w14:paraId="17D83BE6" w14:textId="77777777" w:rsidR="00401749" w:rsidRPr="00FD4EFE" w:rsidRDefault="00401749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) {</w:t>
            </w:r>
          </w:p>
          <w:p w14:paraId="5D7EB5C1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</w:p>
          <w:p w14:paraId="610F86BA" w14:textId="1DAE202A" w:rsidR="00401749" w:rsidRPr="00FD4EFE" w:rsidRDefault="00401749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a = </w:t>
            </w:r>
            <w:r w:rsidR="00417ABC" w:rsidRPr="00FD4EFE">
              <w:rPr>
                <w:rFonts w:ascii="Times New Roman" w:hAnsi="Times New Roman" w:cs="Times New Roman"/>
              </w:rPr>
              <w:t>12</w:t>
            </w:r>
          </w:p>
          <w:p w14:paraId="2AE068C8" w14:textId="2E318552" w:rsidR="00401749" w:rsidRPr="00FD4EFE" w:rsidRDefault="00401749" w:rsidP="00417ABC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 = </w:t>
            </w:r>
            <w:r w:rsidR="00417ABC" w:rsidRPr="00FD4EFE">
              <w:rPr>
                <w:rFonts w:ascii="Times New Roman" w:hAnsi="Times New Roman" w:cs="Times New Roman"/>
              </w:rPr>
              <w:t>4</w:t>
            </w:r>
          </w:p>
          <w:p w14:paraId="7E208DC1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itung</w:t>
            </w:r>
            <w:proofErr w:type="spellEnd"/>
          </w:p>
          <w:p w14:paraId="41EB21CB" w14:textId="77777777" w:rsidR="00401749" w:rsidRPr="00FD4EFE" w:rsidRDefault="00401749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</w:rPr>
              <w:t>(</w:t>
            </w:r>
          </w:p>
          <w:p w14:paraId="747C4C2C" w14:textId="38AA0AF5" w:rsidR="00401749" w:rsidRPr="00FD4EFE" w:rsidRDefault="00417ABC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bandi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3946C74E" w14:textId="6956A070" w:rsidR="00417ABC" w:rsidRPr="00FD4EFE" w:rsidRDefault="00417ABC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5F83359C" w14:textId="77777777" w:rsidR="00401749" w:rsidRPr="00FD4EFE" w:rsidRDefault="00401749" w:rsidP="005D3F04">
            <w:pPr>
              <w:rPr>
                <w:rFonts w:ascii="Times New Roman" w:hAnsi="Times New Roman" w:cs="Times New Roman"/>
              </w:rPr>
            </w:pPr>
          </w:p>
          <w:p w14:paraId="47AC84CD" w14:textId="194AA257" w:rsidR="00401749" w:rsidRPr="00FD4EFE" w:rsidRDefault="00401749" w:rsidP="00F16341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406F923A" w14:textId="4940E847" w:rsidR="00401749" w:rsidRPr="00FD4EFE" w:rsidRDefault="00401749" w:rsidP="00F16341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0E5390F3" w14:textId="77777777" w:rsidR="00F16341" w:rsidRPr="00FD4EFE" w:rsidRDefault="00F16341" w:rsidP="00F1634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bandi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ceta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bandi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label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58DF6C88" w14:textId="77777777" w:rsidR="00F16341" w:rsidRPr="00FD4EFE" w:rsidRDefault="00F16341" w:rsidP="00F16341">
            <w:pPr>
              <w:pStyle w:val="ListParagraph"/>
              <w:spacing w:after="0" w:line="240" w:lineRule="auto"/>
              <w:ind w:left="1440"/>
              <w:rPr>
                <w:rFonts w:ascii="Times New Roman" w:hAnsi="Times New Roman" w:cs="Times New Roman"/>
              </w:rPr>
            </w:pPr>
          </w:p>
          <w:p w14:paraId="399F2B67" w14:textId="57CA5C19" w:rsidR="00401749" w:rsidRPr="00FD4EFE" w:rsidRDefault="00401749" w:rsidP="00F16341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2A50E9AF" w14:textId="750E19A4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outpu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</w:t>
            </w:r>
            <w:r w:rsidR="00F16341" w:rsidRPr="00FD4EFE">
              <w:rPr>
                <w:rFonts w:ascii="Times New Roman" w:hAnsi="Times New Roman" w:cs="Times New Roman"/>
              </w:rPr>
              <w:t>bandi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bag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</w:t>
            </w:r>
            <w:r w:rsidR="00F16341" w:rsidRPr="00FD4EFE">
              <w:rPr>
                <w:rFonts w:ascii="Times New Roman" w:hAnsi="Times New Roman" w:cs="Times New Roman"/>
              </w:rPr>
              <w:t>bandingan</w:t>
            </w:r>
            <w:proofErr w:type="spellEnd"/>
            <w:r w:rsidR="00F1634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16341"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="00F1634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16341" w:rsidRPr="00FD4EFE">
              <w:rPr>
                <w:rFonts w:ascii="Times New Roman" w:hAnsi="Times New Roman" w:cs="Times New Roman"/>
              </w:rPr>
              <w:t>tipe</w:t>
            </w:r>
            <w:proofErr w:type="spellEnd"/>
            <w:r w:rsidR="00F16341" w:rsidRPr="00FD4EFE">
              <w:rPr>
                <w:rFonts w:ascii="Times New Roman" w:hAnsi="Times New Roman" w:cs="Times New Roman"/>
              </w:rPr>
              <w:t xml:space="preserve"> data Boolean</w:t>
            </w:r>
            <w:r w:rsidRPr="00FD4EFE">
              <w:rPr>
                <w:rFonts w:ascii="Times New Roman" w:hAnsi="Times New Roman" w:cs="Times New Roman"/>
              </w:rPr>
              <w:t>.</w:t>
            </w:r>
          </w:p>
          <w:p w14:paraId="7D219B30" w14:textId="77777777" w:rsidR="00401749" w:rsidRPr="00FD4EFE" w:rsidRDefault="00401749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0D4B7E9F" w14:textId="77777777" w:rsidR="00401749" w:rsidRPr="00FD4EFE" w:rsidRDefault="00401749" w:rsidP="00F16341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244548BE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69027010" w14:textId="77777777" w:rsidR="007248FF" w:rsidRPr="00FD4EFE" w:rsidRDefault="007248FF" w:rsidP="007248FF">
            <w:pPr>
              <w:rPr>
                <w:rFonts w:ascii="Times New Roman" w:hAnsi="Times New Roman" w:cs="Times New Roman"/>
              </w:rPr>
            </w:pPr>
          </w:p>
          <w:p w14:paraId="081512E3" w14:textId="640585FD" w:rsidR="007248FF" w:rsidRPr="00FD4EFE" w:rsidRDefault="009F0BDF" w:rsidP="007248F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2F23318" wp14:editId="609F070B">
                  <wp:extent cx="4694846" cy="3163329"/>
                  <wp:effectExtent l="0" t="0" r="0" b="0"/>
                  <wp:docPr id="15696110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611014" name="Picture 1569611014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8533" cy="3165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FA62C8" w14:textId="77777777" w:rsidR="007248FF" w:rsidRPr="00FD4EFE" w:rsidRDefault="007248FF" w:rsidP="007248FF">
            <w:pPr>
              <w:rPr>
                <w:rFonts w:ascii="Times New Roman" w:hAnsi="Times New Roman" w:cs="Times New Roman"/>
              </w:rPr>
            </w:pPr>
          </w:p>
          <w:p w14:paraId="09A2AC1D" w14:textId="77777777" w:rsidR="007248FF" w:rsidRPr="00FD4EFE" w:rsidRDefault="007248FF" w:rsidP="007248FF">
            <w:pPr>
              <w:rPr>
                <w:rFonts w:ascii="Times New Roman" w:hAnsi="Times New Roman" w:cs="Times New Roman"/>
              </w:rPr>
            </w:pPr>
          </w:p>
          <w:p w14:paraId="6F43999F" w14:textId="77777777" w:rsidR="00401749" w:rsidRPr="009F0BDF" w:rsidRDefault="00401749" w:rsidP="009F0BDF">
            <w:pPr>
              <w:rPr>
                <w:rFonts w:ascii="Times New Roman" w:hAnsi="Times New Roman" w:cs="Times New Roman"/>
              </w:rPr>
            </w:pPr>
          </w:p>
          <w:p w14:paraId="0F696E5D" w14:textId="77777777" w:rsidR="00401749" w:rsidRPr="00FD4EFE" w:rsidRDefault="00401749" w:rsidP="005D3F0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5ABB942A" w14:textId="01FB2D87" w:rsidR="00401749" w:rsidRPr="00FD4EFE" w:rsidRDefault="007248FF" w:rsidP="005D3F04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C0E4DE4" wp14:editId="31786A17">
                  <wp:extent cx="4649276" cy="2727960"/>
                  <wp:effectExtent l="0" t="0" r="0" b="0"/>
                  <wp:docPr id="201802645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8026452" name="Picture 2018026452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4230" cy="2730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2FF9CE" w14:textId="77777777" w:rsidR="00401749" w:rsidRPr="00FD4EFE" w:rsidRDefault="00401749" w:rsidP="005D3F04">
            <w:pPr>
              <w:rPr>
                <w:rFonts w:ascii="Times New Roman" w:hAnsi="Times New Roman" w:cs="Times New Roman"/>
              </w:rPr>
            </w:pPr>
          </w:p>
          <w:p w14:paraId="708F38E9" w14:textId="77777777" w:rsidR="00401749" w:rsidRPr="00FD4EFE" w:rsidRDefault="00401749" w:rsidP="005D3F04">
            <w:pPr>
              <w:rPr>
                <w:rFonts w:ascii="Times New Roman" w:hAnsi="Times New Roman" w:cs="Times New Roman"/>
              </w:rPr>
            </w:pPr>
          </w:p>
          <w:p w14:paraId="4187441F" w14:textId="77777777" w:rsidR="00401749" w:rsidRPr="00FD4EFE" w:rsidRDefault="00401749" w:rsidP="005D3F04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</w:tc>
      </w:tr>
      <w:tr w:rsidR="00401749" w:rsidRPr="00FD4EFE" w14:paraId="46F7656F" w14:textId="77777777" w:rsidTr="005D3F04">
        <w:tc>
          <w:tcPr>
            <w:tcW w:w="9016" w:type="dxa"/>
            <w:gridSpan w:val="5"/>
          </w:tcPr>
          <w:p w14:paraId="14F64666" w14:textId="17149849" w:rsidR="00401749" w:rsidRPr="00FD4EFE" w:rsidRDefault="00401749" w:rsidP="005D3F04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F90009" w:rsidRPr="00FD4EFE">
              <w:rPr>
                <w:rFonts w:ascii="Times New Roman" w:hAnsi="Times New Roman" w:cs="Times New Roman"/>
              </w:rPr>
              <w:t>3</w:t>
            </w:r>
            <w:r w:rsidRPr="00FD4EFE">
              <w:rPr>
                <w:rFonts w:ascii="Times New Roman" w:hAnsi="Times New Roman" w:cs="Times New Roman"/>
              </w:rPr>
              <w:t>.] Kesimpulan</w:t>
            </w:r>
          </w:p>
        </w:tc>
      </w:tr>
      <w:tr w:rsidR="00401749" w:rsidRPr="00FD4EFE" w14:paraId="10817918" w14:textId="77777777" w:rsidTr="005D3F04">
        <w:tc>
          <w:tcPr>
            <w:tcW w:w="9016" w:type="dxa"/>
            <w:gridSpan w:val="5"/>
          </w:tcPr>
          <w:p w14:paraId="3985399A" w14:textId="77777777" w:rsidR="00401749" w:rsidRPr="00FD4EFE" w:rsidRDefault="00401749" w:rsidP="00401749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car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seluruh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mplementa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mberi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tentang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operator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</w:t>
            </w:r>
            <w:r w:rsidR="007248FF" w:rsidRPr="00FD4EFE">
              <w:rPr>
                <w:rFonts w:ascii="Times New Roman" w:hAnsi="Times New Roman" w:cs="Times New Roman"/>
                <w:lang w:val="en-ID"/>
              </w:rPr>
              <w:t>rbanding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pentingnya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kejelasan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efisiensi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 xml:space="preserve"> penulisan kode.</w:t>
            </w:r>
          </w:p>
          <w:p w14:paraId="57AA6F7A" w14:textId="77777777" w:rsidR="007248FF" w:rsidRPr="00FD4EFE" w:rsidRDefault="007248FF" w:rsidP="007248F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DFBDA07" w14:textId="77777777" w:rsidR="007248FF" w:rsidRPr="00FD4EFE" w:rsidRDefault="007248FF" w:rsidP="007248F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6090BD" w14:textId="77777777" w:rsidR="007248FF" w:rsidRDefault="007248FF" w:rsidP="007248FF">
            <w:pPr>
              <w:rPr>
                <w:rFonts w:ascii="Times New Roman" w:hAnsi="Times New Roman" w:cs="Times New Roman"/>
              </w:rPr>
            </w:pPr>
          </w:p>
          <w:p w14:paraId="50A061BE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30811BFA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7AEE9DDD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23B98DA1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2BB01146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6196C4A0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1C149C95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529B0376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07EB6DF7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356C6C46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7B9D8CA2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4FCE88E3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0F27A788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26B19A97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20BB00CE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357CC0F0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14CA3C7A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72483FD9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4F8927E5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48A8A71B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198A32AA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042A54B0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791B0FC0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6D4421F1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780F4758" w14:textId="77777777" w:rsidR="009F0BDF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5951CDA0" w14:textId="77777777" w:rsidR="009F0BDF" w:rsidRPr="00FD4EFE" w:rsidRDefault="009F0BDF" w:rsidP="007248FF">
            <w:pPr>
              <w:rPr>
                <w:rFonts w:ascii="Times New Roman" w:hAnsi="Times New Roman" w:cs="Times New Roman"/>
              </w:rPr>
            </w:pPr>
          </w:p>
          <w:p w14:paraId="49369B3B" w14:textId="77777777" w:rsidR="007248FF" w:rsidRPr="00FD4EFE" w:rsidRDefault="007248FF" w:rsidP="007248F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BFB3DE0" w14:textId="089B5E43" w:rsidR="007248FF" w:rsidRPr="00FD4EFE" w:rsidRDefault="007248FF" w:rsidP="007248F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7248FF" w:rsidRPr="00FD4EFE" w14:paraId="2CFF8D97" w14:textId="77777777" w:rsidTr="007248FF">
        <w:trPr>
          <w:trHeight w:val="394"/>
        </w:trPr>
        <w:tc>
          <w:tcPr>
            <w:tcW w:w="3045" w:type="dxa"/>
          </w:tcPr>
          <w:p w14:paraId="4BBE8045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Nama &amp; NPM</w:t>
            </w:r>
          </w:p>
        </w:tc>
        <w:tc>
          <w:tcPr>
            <w:tcW w:w="2973" w:type="dxa"/>
            <w:gridSpan w:val="2"/>
          </w:tcPr>
          <w:p w14:paraId="664BC3B6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98" w:type="dxa"/>
            <w:gridSpan w:val="2"/>
          </w:tcPr>
          <w:p w14:paraId="03A0057F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7248FF" w:rsidRPr="00FD4EFE" w14:paraId="4E1BD423" w14:textId="77777777" w:rsidTr="007248FF">
        <w:tc>
          <w:tcPr>
            <w:tcW w:w="3045" w:type="dxa"/>
          </w:tcPr>
          <w:p w14:paraId="62E79306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69003DB8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973" w:type="dxa"/>
            <w:gridSpan w:val="2"/>
          </w:tcPr>
          <w:p w14:paraId="494CB54D" w14:textId="0FF2CE66" w:rsidR="007248FF" w:rsidRPr="00FD4EFE" w:rsidRDefault="007248FF" w:rsidP="0031442D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Opera</w:t>
            </w:r>
            <w:r w:rsidR="00F90009" w:rsidRPr="00FD4EFE">
              <w:rPr>
                <w:rFonts w:ascii="Times New Roman" w:hAnsi="Times New Roman" w:cs="Times New Roman"/>
              </w:rPr>
              <w:t>si</w:t>
            </w:r>
            <w:proofErr w:type="spellEnd"/>
            <w:r w:rsidR="00F90009" w:rsidRPr="00FD4EFE">
              <w:rPr>
                <w:rFonts w:ascii="Times New Roman" w:hAnsi="Times New Roman" w:cs="Times New Roman"/>
              </w:rPr>
              <w:t xml:space="preserve">  Increment</w:t>
            </w:r>
            <w:proofErr w:type="gramEnd"/>
            <w:r w:rsidR="00F90009" w:rsidRPr="00FD4EFE">
              <w:rPr>
                <w:rFonts w:ascii="Times New Roman" w:hAnsi="Times New Roman" w:cs="Times New Roman"/>
              </w:rPr>
              <w:t xml:space="preserve"> Dan Decrement</w:t>
            </w:r>
          </w:p>
        </w:tc>
        <w:tc>
          <w:tcPr>
            <w:tcW w:w="2998" w:type="dxa"/>
            <w:gridSpan w:val="2"/>
          </w:tcPr>
          <w:p w14:paraId="1ED435AC" w14:textId="77777777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5 September 2024</w:t>
            </w:r>
          </w:p>
        </w:tc>
      </w:tr>
      <w:tr w:rsidR="007248FF" w:rsidRPr="00FD4EFE" w14:paraId="2A96F149" w14:textId="77777777" w:rsidTr="0031442D">
        <w:tc>
          <w:tcPr>
            <w:tcW w:w="9016" w:type="dxa"/>
            <w:gridSpan w:val="5"/>
          </w:tcPr>
          <w:p w14:paraId="1CA61597" w14:textId="025D0F0E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F90009" w:rsidRPr="00FD4EFE">
              <w:rPr>
                <w:rFonts w:ascii="Times New Roman" w:hAnsi="Times New Roman" w:cs="Times New Roman"/>
              </w:rPr>
              <w:t>4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7248FF" w:rsidRPr="00FD4EFE" w14:paraId="7D9D35A9" w14:textId="77777777" w:rsidTr="0031442D">
        <w:tc>
          <w:tcPr>
            <w:tcW w:w="9016" w:type="dxa"/>
            <w:gridSpan w:val="5"/>
          </w:tcPr>
          <w:p w14:paraId="7BB35688" w14:textId="161B1190" w:rsidR="007248FF" w:rsidRPr="00FD4EFE" w:rsidRDefault="007248FF" w:rsidP="00F90009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variable</w:t>
            </w:r>
          </w:p>
          <w:p w14:paraId="2A0B9785" w14:textId="77777777" w:rsidR="007248FF" w:rsidRPr="00FD4EFE" w:rsidRDefault="007248FF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9C08363" w14:textId="330D9867" w:rsidR="007248FF" w:rsidRPr="00FD4EFE" w:rsidRDefault="00F90009" w:rsidP="0031442D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2B9C66F5" wp14:editId="728B6157">
                  <wp:extent cx="5546668" cy="1956021"/>
                  <wp:effectExtent l="0" t="0" r="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AL 4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6651" cy="19595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D3E0A" w14:textId="77777777" w:rsidR="007248FF" w:rsidRPr="00FD4EFE" w:rsidRDefault="007248FF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4C1CDA4" w14:textId="4CFBDF5B" w:rsidR="007248FF" w:rsidRPr="00FD4EFE" w:rsidRDefault="007248FF" w:rsidP="00F90009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39FAD569" w14:textId="77777777" w:rsidR="007248FF" w:rsidRPr="00FD4EFE" w:rsidRDefault="007248FF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  <w:lang w:val="en-ID"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Defini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operator, unary, binary, ternary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aritmatika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penug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rela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 xml:space="preserve">, increment/decrement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  </w:t>
            </w:r>
            <w:hyperlink r:id="rId20" w:history="1">
              <w:r w:rsidRPr="00FD4EFE">
                <w:rPr>
                  <w:rStyle w:val="Hyperlink"/>
                  <w:rFonts w:ascii="Times New Roman" w:hAnsi="Times New Roman" w:cs="Times New Roman"/>
                  <w:b/>
                  <w:bCs/>
                  <w:lang w:val="en-ID"/>
                </w:rPr>
                <w:t>https://www.youtube.com/watch?v=PzCMZObexZM</w:t>
              </w:r>
            </w:hyperlink>
            <w:r w:rsidRPr="00FD4EFE">
              <w:rPr>
                <w:rFonts w:ascii="Times New Roman" w:hAnsi="Times New Roman" w:cs="Times New Roman"/>
                <w:b/>
                <w:bCs/>
                <w:lang w:val="en-ID"/>
              </w:rPr>
              <w:t> </w:t>
            </w:r>
          </w:p>
          <w:p w14:paraId="66D9E5E6" w14:textId="77777777" w:rsidR="007248FF" w:rsidRPr="00FD4EFE" w:rsidRDefault="007248FF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 </w:t>
            </w:r>
          </w:p>
          <w:p w14:paraId="505590B4" w14:textId="77777777" w:rsidR="007248FF" w:rsidRPr="00FD4EFE" w:rsidRDefault="007248FF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7248FF" w:rsidRPr="00FD4EFE" w14:paraId="60E6864D" w14:textId="77777777" w:rsidTr="0031442D">
        <w:tc>
          <w:tcPr>
            <w:tcW w:w="9016" w:type="dxa"/>
            <w:gridSpan w:val="5"/>
          </w:tcPr>
          <w:p w14:paraId="1320804B" w14:textId="4B6A890E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1E336B" w:rsidRPr="00FD4EFE">
              <w:rPr>
                <w:rFonts w:ascii="Times New Roman" w:hAnsi="Times New Roman" w:cs="Times New Roman"/>
              </w:rPr>
              <w:t>4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7248FF" w:rsidRPr="00FD4EFE" w14:paraId="58C30D6F" w14:textId="77777777" w:rsidTr="0031442D">
        <w:tc>
          <w:tcPr>
            <w:tcW w:w="9016" w:type="dxa"/>
            <w:gridSpan w:val="5"/>
          </w:tcPr>
          <w:p w14:paraId="06BB15A3" w14:textId="44577F21" w:rsidR="007248FF" w:rsidRPr="00FD4EFE" w:rsidRDefault="007248FF" w:rsidP="001E336B">
            <w:pPr>
              <w:pStyle w:val="ListParagraph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299C83FA" w14:textId="4EA5A7E6" w:rsidR="001E336B" w:rsidRPr="00FD4EFE" w:rsidRDefault="001E336B" w:rsidP="001E336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ecah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int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waln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FD4EFE">
              <w:rPr>
                <w:rFonts w:ascii="Times New Roman" w:hAnsi="Times New Roman" w:cs="Times New Roman"/>
              </w:rPr>
              <w:t>post  increment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e increment.</w:t>
            </w:r>
          </w:p>
          <w:p w14:paraId="0BBB4779" w14:textId="77777777" w:rsidR="001E336B" w:rsidRPr="00FD4EFE" w:rsidRDefault="001E336B" w:rsidP="001E336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b: " + (a++)); </w:t>
            </w:r>
          </w:p>
          <w:p w14:paraId="64BFAB6D" w14:textId="74EB8E34" w:rsidR="001E336B" w:rsidRPr="00FD4EFE" w:rsidRDefault="001E336B" w:rsidP="001E336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>,</w:t>
            </w:r>
          </w:p>
          <w:p w14:paraId="43C9A3C5" w14:textId="21CC259E" w:rsidR="001E336B" w:rsidRPr="00FD4EFE" w:rsidRDefault="001E336B" w:rsidP="001E336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b: " + (a++)); </w:t>
            </w:r>
          </w:p>
          <w:p w14:paraId="515F86CB" w14:textId="1CB09640" w:rsidR="007248FF" w:rsidRPr="00FD4EFE" w:rsidRDefault="007248FF" w:rsidP="001E336B">
            <w:pPr>
              <w:rPr>
                <w:rFonts w:ascii="Times New Roman" w:hAnsi="Times New Roman" w:cs="Times New Roman"/>
              </w:rPr>
            </w:pPr>
          </w:p>
        </w:tc>
      </w:tr>
      <w:tr w:rsidR="007248FF" w:rsidRPr="00FD4EFE" w14:paraId="3C8A3FED" w14:textId="77777777" w:rsidTr="0031442D">
        <w:tc>
          <w:tcPr>
            <w:tcW w:w="9016" w:type="dxa"/>
            <w:gridSpan w:val="5"/>
          </w:tcPr>
          <w:p w14:paraId="4DE7468C" w14:textId="12CF0028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1E336B" w:rsidRPr="00FD4EFE">
              <w:rPr>
                <w:rFonts w:ascii="Times New Roman" w:hAnsi="Times New Roman" w:cs="Times New Roman"/>
              </w:rPr>
              <w:t>4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7248FF" w:rsidRPr="00FD4EFE" w14:paraId="17BE5356" w14:textId="77777777" w:rsidTr="0031442D">
        <w:tc>
          <w:tcPr>
            <w:tcW w:w="9016" w:type="dxa"/>
            <w:gridSpan w:val="5"/>
          </w:tcPr>
          <w:p w14:paraId="1EC3437D" w14:textId="24792D82" w:rsidR="007248FF" w:rsidRPr="00FD4EFE" w:rsidRDefault="007248FF" w:rsidP="0086564C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4400C476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6C7DC997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30ABA72F" w14:textId="2E57A052" w:rsidR="007248FF" w:rsidRPr="00FD4EFE" w:rsidRDefault="007248FF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public class Operator {</w:t>
            </w:r>
          </w:p>
          <w:p w14:paraId="44397D55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main</w:t>
            </w:r>
          </w:p>
          <w:p w14:paraId="6C89F5C0" w14:textId="77777777" w:rsidR="007248FF" w:rsidRPr="00FD4EFE" w:rsidRDefault="007248FF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) {</w:t>
            </w:r>
          </w:p>
          <w:p w14:paraId="03A5B8B8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</w:p>
          <w:p w14:paraId="72AC2F18" w14:textId="321D0E1D" w:rsidR="007248FF" w:rsidRPr="00FD4EFE" w:rsidRDefault="007248FF" w:rsidP="001E336B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a = </w:t>
            </w:r>
            <w:r w:rsidR="001E336B" w:rsidRPr="00FD4EFE">
              <w:rPr>
                <w:rFonts w:ascii="Times New Roman" w:hAnsi="Times New Roman" w:cs="Times New Roman"/>
              </w:rPr>
              <w:t>5</w:t>
            </w:r>
          </w:p>
          <w:p w14:paraId="5297A1BB" w14:textId="3E960FF4" w:rsidR="007248FF" w:rsidRPr="00FD4EFE" w:rsidRDefault="001E336B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>Membuat perintah menampilkan luaran dengan operator pre increment</w:t>
            </w:r>
          </w:p>
          <w:p w14:paraId="1E246012" w14:textId="11D199D8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</w:t>
            </w:r>
            <w:r w:rsidR="001E336B" w:rsidRPr="00FD4EFE">
              <w:rPr>
                <w:rFonts w:ascii="Times New Roman" w:hAnsi="Times New Roman" w:cs="Times New Roman"/>
              </w:rPr>
              <w:t>sil</w:t>
            </w:r>
            <w:proofErr w:type="spellEnd"/>
          </w:p>
          <w:p w14:paraId="748663E9" w14:textId="77777777" w:rsidR="007248FF" w:rsidRPr="00FD4EFE" w:rsidRDefault="007248FF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</w:rPr>
              <w:t>(</w:t>
            </w:r>
          </w:p>
          <w:p w14:paraId="62B3C586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25AD8477" w14:textId="77777777" w:rsidR="007248FF" w:rsidRPr="00FD4EFE" w:rsidRDefault="007248FF" w:rsidP="0031442D">
            <w:pPr>
              <w:rPr>
                <w:rFonts w:ascii="Times New Roman" w:hAnsi="Times New Roman" w:cs="Times New Roman"/>
              </w:rPr>
            </w:pPr>
          </w:p>
          <w:p w14:paraId="0CBF9A75" w14:textId="60A45164" w:rsidR="007248FF" w:rsidRPr="00FD4EFE" w:rsidRDefault="007248FF" w:rsidP="0086564C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2D952A16" w14:textId="7B954A15" w:rsidR="007248FF" w:rsidRPr="00FD4EFE" w:rsidRDefault="007248FF" w:rsidP="001E336B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4E7C4E94" w14:textId="23855392" w:rsidR="007248FF" w:rsidRPr="00FD4EFE" w:rsidRDefault="007248FF" w:rsidP="0031442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="001E336B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1E336B" w:rsidRPr="00FD4EFE">
              <w:rPr>
                <w:rFonts w:ascii="Times New Roman" w:hAnsi="Times New Roman" w:cs="Times New Roman"/>
              </w:rPr>
              <w:t>fungsi</w:t>
            </w:r>
            <w:proofErr w:type="spellEnd"/>
            <w:r w:rsidR="001E336B"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="001E336B" w:rsidRPr="00FD4EFE">
              <w:rPr>
                <w:rFonts w:ascii="Times New Roman" w:hAnsi="Times New Roman" w:cs="Times New Roman"/>
              </w:rPr>
              <w:t>operator</w:t>
            </w:r>
            <w:proofErr w:type="gramEnd"/>
            <w:r w:rsidR="001E336B" w:rsidRPr="00FD4EFE">
              <w:rPr>
                <w:rFonts w:ascii="Times New Roman" w:hAnsi="Times New Roman" w:cs="Times New Roman"/>
              </w:rPr>
              <w:t xml:space="preserve"> pre increment</w:t>
            </w:r>
          </w:p>
          <w:p w14:paraId="4463EEF5" w14:textId="5CFD4442" w:rsidR="007248FF" w:rsidRPr="00FD4EFE" w:rsidRDefault="007248FF" w:rsidP="001E336B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48D3166E" w14:textId="393BC6E4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>.</w:t>
            </w:r>
          </w:p>
          <w:p w14:paraId="6510433D" w14:textId="77777777" w:rsidR="007248FF" w:rsidRPr="00FD4EFE" w:rsidRDefault="007248FF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3BF06DBA" w14:textId="77777777" w:rsidR="007248FF" w:rsidRPr="00FD4EFE" w:rsidRDefault="007248FF" w:rsidP="001E336B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11AE47FF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660CC9CA" w14:textId="5315979B" w:rsidR="007248FF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E6600C1" wp14:editId="6070F453">
                  <wp:extent cx="5731510" cy="1595755"/>
                  <wp:effectExtent l="0" t="0" r="2540" b="4445"/>
                  <wp:docPr id="7270361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03610" name="Picture 72703610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595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A64784" w14:textId="77777777" w:rsidR="007248FF" w:rsidRPr="00FD4EFE" w:rsidRDefault="007248FF" w:rsidP="0031442D">
            <w:pPr>
              <w:rPr>
                <w:rFonts w:ascii="Times New Roman" w:hAnsi="Times New Roman" w:cs="Times New Roman"/>
              </w:rPr>
            </w:pPr>
          </w:p>
          <w:p w14:paraId="6D125377" w14:textId="77777777" w:rsidR="007248FF" w:rsidRPr="00FD4EFE" w:rsidRDefault="007248FF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7318E521" w14:textId="77777777" w:rsidR="007248FF" w:rsidRPr="00FD4EFE" w:rsidRDefault="007248FF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1D1B0838" w14:textId="05E3855D" w:rsidR="007248FF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7FEDF9" wp14:editId="6DE7036C">
                  <wp:extent cx="4636041" cy="1617427"/>
                  <wp:effectExtent l="0" t="0" r="0" b="1905"/>
                  <wp:docPr id="17400579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005790" name="Picture 174005790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7766" cy="1621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170F1B" w14:textId="77777777" w:rsidR="007248FF" w:rsidRPr="00FD4EFE" w:rsidRDefault="007248FF" w:rsidP="0031442D">
            <w:pPr>
              <w:rPr>
                <w:rFonts w:ascii="Times New Roman" w:hAnsi="Times New Roman" w:cs="Times New Roman"/>
              </w:rPr>
            </w:pPr>
          </w:p>
          <w:p w14:paraId="5074466B" w14:textId="77777777" w:rsidR="007248FF" w:rsidRPr="00FD4EFE" w:rsidRDefault="007248FF" w:rsidP="0031442D">
            <w:pPr>
              <w:rPr>
                <w:rFonts w:ascii="Times New Roman" w:hAnsi="Times New Roman" w:cs="Times New Roman"/>
              </w:rPr>
            </w:pPr>
          </w:p>
        </w:tc>
      </w:tr>
      <w:tr w:rsidR="007248FF" w:rsidRPr="00FD4EFE" w14:paraId="5542C3F2" w14:textId="77777777" w:rsidTr="0031442D">
        <w:tc>
          <w:tcPr>
            <w:tcW w:w="9016" w:type="dxa"/>
            <w:gridSpan w:val="5"/>
          </w:tcPr>
          <w:p w14:paraId="7B8FC342" w14:textId="06230A2C" w:rsidR="007248FF" w:rsidRPr="00FD4EFE" w:rsidRDefault="007248FF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86564C" w:rsidRPr="00FD4EFE">
              <w:rPr>
                <w:rFonts w:ascii="Times New Roman" w:hAnsi="Times New Roman" w:cs="Times New Roman"/>
              </w:rPr>
              <w:t>4</w:t>
            </w:r>
            <w:r w:rsidRPr="00FD4EFE">
              <w:rPr>
                <w:rFonts w:ascii="Times New Roman" w:hAnsi="Times New Roman" w:cs="Times New Roman"/>
              </w:rPr>
              <w:t>.] Kesimpulan</w:t>
            </w:r>
          </w:p>
        </w:tc>
      </w:tr>
      <w:tr w:rsidR="007248FF" w:rsidRPr="00FD4EFE" w14:paraId="7EEADF32" w14:textId="77777777" w:rsidTr="0031442D">
        <w:tc>
          <w:tcPr>
            <w:tcW w:w="9016" w:type="dxa"/>
            <w:gridSpan w:val="5"/>
          </w:tcPr>
          <w:p w14:paraId="2B16BC2C" w14:textId="77777777" w:rsidR="007248FF" w:rsidRDefault="007248FF" w:rsidP="0086564C">
            <w:pPr>
              <w:pStyle w:val="ListParagraph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seluru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entang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86564C"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 increment</w:t>
            </w:r>
            <w:proofErr w:type="gramEnd"/>
            <w:r w:rsidR="0086564C" w:rsidRPr="00FD4EFE">
              <w:rPr>
                <w:rFonts w:ascii="Times New Roman" w:hAnsi="Times New Roman" w:cs="Times New Roman"/>
              </w:rPr>
              <w:t xml:space="preserve"> dan decrement</w:t>
            </w:r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tingn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jela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fisien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li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  <w:r w:rsidR="0086564C" w:rsidRPr="00FD4EFE">
              <w:rPr>
                <w:rFonts w:ascii="Times New Roman" w:hAnsi="Times New Roman" w:cs="Times New Roman"/>
              </w:rPr>
              <w:t xml:space="preserve"> Karena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pre increment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maka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variable yang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awalnya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b=5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akan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berubah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b=6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karna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="0086564C"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="0086564C" w:rsidRPr="00FD4EFE">
              <w:rPr>
                <w:rFonts w:ascii="Times New Roman" w:hAnsi="Times New Roman" w:cs="Times New Roman"/>
              </w:rPr>
              <w:t xml:space="preserve"> ditambah nilainya.</w:t>
            </w:r>
          </w:p>
          <w:p w14:paraId="466ADA7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A41A109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921EB8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21444E0C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5A1B77B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44ABED0E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61B36C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A784E46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1B5ADB5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45EE010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F432DB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2AF00536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28255BB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20BAD7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0D4CC472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E1A20ED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16602A1A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50697D74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39C41195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797375C8" w14:textId="77777777" w:rsidR="00FD4EFE" w:rsidRDefault="00FD4EFE" w:rsidP="00FD4EFE">
            <w:pPr>
              <w:rPr>
                <w:rFonts w:ascii="Times New Roman" w:hAnsi="Times New Roman" w:cs="Times New Roman"/>
              </w:rPr>
            </w:pPr>
          </w:p>
          <w:p w14:paraId="7D63F640" w14:textId="491879E3" w:rsidR="00FD4EFE" w:rsidRPr="00FD4EFE" w:rsidRDefault="00FD4EFE" w:rsidP="00FD4EFE">
            <w:pPr>
              <w:rPr>
                <w:rFonts w:ascii="Times New Roman" w:hAnsi="Times New Roman" w:cs="Times New Roman"/>
              </w:rPr>
            </w:pPr>
          </w:p>
        </w:tc>
      </w:tr>
    </w:tbl>
    <w:p w14:paraId="6FCBC86E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51"/>
        <w:gridCol w:w="3110"/>
        <w:gridCol w:w="316"/>
        <w:gridCol w:w="2504"/>
        <w:gridCol w:w="189"/>
        <w:gridCol w:w="2959"/>
      </w:tblGrid>
      <w:tr w:rsidR="00026E21" w:rsidRPr="00FD4EFE" w14:paraId="073EA00A" w14:textId="77777777" w:rsidTr="001A2629">
        <w:trPr>
          <w:gridBefore w:val="1"/>
          <w:wBefore w:w="9" w:type="dxa"/>
          <w:trHeight w:val="394"/>
        </w:trPr>
        <w:tc>
          <w:tcPr>
            <w:tcW w:w="3096" w:type="dxa"/>
          </w:tcPr>
          <w:p w14:paraId="2CE28318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Nama &amp; NPM</w:t>
            </w:r>
          </w:p>
        </w:tc>
        <w:tc>
          <w:tcPr>
            <w:tcW w:w="2865" w:type="dxa"/>
            <w:gridSpan w:val="2"/>
          </w:tcPr>
          <w:p w14:paraId="08CBFB40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59" w:type="dxa"/>
            <w:gridSpan w:val="2"/>
          </w:tcPr>
          <w:p w14:paraId="14727D53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026E21" w:rsidRPr="00FD4EFE" w14:paraId="376E12D3" w14:textId="77777777" w:rsidTr="001A2629">
        <w:trPr>
          <w:gridBefore w:val="1"/>
          <w:wBefore w:w="9" w:type="dxa"/>
        </w:trPr>
        <w:tc>
          <w:tcPr>
            <w:tcW w:w="3096" w:type="dxa"/>
          </w:tcPr>
          <w:p w14:paraId="088E4CAB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561FF5F7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865" w:type="dxa"/>
            <w:gridSpan w:val="2"/>
          </w:tcPr>
          <w:p w14:paraId="232BE743" w14:textId="3121F69F" w:rsidR="0086564C" w:rsidRPr="00FD4EFE" w:rsidRDefault="0086564C" w:rsidP="0031442D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perator Logika</w:t>
            </w:r>
          </w:p>
        </w:tc>
        <w:tc>
          <w:tcPr>
            <w:tcW w:w="3159" w:type="dxa"/>
            <w:gridSpan w:val="2"/>
          </w:tcPr>
          <w:p w14:paraId="6653C9B5" w14:textId="7777777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5 September 2024</w:t>
            </w:r>
          </w:p>
        </w:tc>
      </w:tr>
      <w:tr w:rsidR="0086564C" w:rsidRPr="00FD4EFE" w14:paraId="49D358B2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14D4FBFA" w14:textId="1875AFBE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5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86564C" w:rsidRPr="00FD4EFE" w14:paraId="5A5C825A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4BFE8B51" w14:textId="283ED72C" w:rsidR="0086564C" w:rsidRPr="00FD4EFE" w:rsidRDefault="0086564C" w:rsidP="008656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variable</w:t>
            </w:r>
          </w:p>
          <w:p w14:paraId="5E810A98" w14:textId="1780410A" w:rsidR="0086564C" w:rsidRPr="00FD4EFE" w:rsidRDefault="0086564C" w:rsidP="0086564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2E4BCB9D" wp14:editId="52378470">
                  <wp:extent cx="5294807" cy="2037030"/>
                  <wp:effectExtent l="0" t="0" r="1270" b="190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2472" cy="2039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470ECB" w14:textId="77777777" w:rsidR="0086564C" w:rsidRPr="00FD4EFE" w:rsidRDefault="0086564C" w:rsidP="0086564C">
            <w:pPr>
              <w:rPr>
                <w:rFonts w:ascii="Times New Roman" w:hAnsi="Times New Roman" w:cs="Times New Roman"/>
              </w:rPr>
            </w:pPr>
          </w:p>
          <w:p w14:paraId="260F5930" w14:textId="5D148B75" w:rsidR="0086564C" w:rsidRPr="00FD4EFE" w:rsidRDefault="0086564C" w:rsidP="008656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2F1F2F0B" w14:textId="46298522" w:rsidR="0086564C" w:rsidRPr="00FD4EFE" w:rsidRDefault="0086564C" w:rsidP="0086564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Operator Logika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Kondi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pembah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so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hyperlink r:id="rId24" w:history="1">
              <w:r w:rsidRPr="00FD4EFE">
                <w:rPr>
                  <w:rStyle w:val="Hyperlink"/>
                  <w:rFonts w:ascii="Times New Roman" w:hAnsi="Times New Roman" w:cs="Times New Roman"/>
                  <w:color w:val="3C8DBC"/>
                  <w:shd w:val="clear" w:color="auto" w:fill="FFFFFF"/>
                </w:rPr>
                <w:t>https://www.youtube.com/watch?v=LcFgl0yrKEw</w:t>
              </w:r>
            </w:hyperlink>
            <w:r w:rsidRPr="00FD4EFE">
              <w:rPr>
                <w:rStyle w:val="Hyperlink"/>
                <w:rFonts w:ascii="Times New Roman" w:hAnsi="Times New Roman" w:cs="Times New Roman"/>
                <w:color w:val="3C8DBC"/>
                <w:shd w:val="clear" w:color="auto" w:fill="FFFFFF"/>
              </w:rPr>
              <w:t xml:space="preserve"> </w:t>
            </w:r>
          </w:p>
        </w:tc>
      </w:tr>
      <w:tr w:rsidR="0086564C" w:rsidRPr="00FD4EFE" w14:paraId="1812D4F4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2A0189DE" w14:textId="132D0207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5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86564C" w:rsidRPr="00FD4EFE" w14:paraId="7795C877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25805D2C" w14:textId="46B2F531" w:rsidR="0086564C" w:rsidRPr="00FD4EFE" w:rsidRDefault="0086564C" w:rsidP="00026E21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4883343B" w14:textId="7E79BE4B" w:rsidR="0086564C" w:rsidRPr="00FD4EFE" w:rsidRDefault="0086564C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ecah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Boolean b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true agar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menghasilkan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true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operator &amp;&amp; dan operator ||</w:t>
            </w:r>
          </w:p>
          <w:p w14:paraId="6C778DB4" w14:textId="33E16E0C" w:rsidR="0086564C" w:rsidRPr="00FD4EFE" w:rsidRDefault="00026E21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Boolean a = true;</w:t>
            </w:r>
          </w:p>
          <w:p w14:paraId="6377CB73" w14:textId="6A4796BA" w:rsidR="00026E21" w:rsidRPr="00FD4EFE" w:rsidRDefault="00026E21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Boolean b = false;</w:t>
            </w:r>
          </w:p>
          <w:p w14:paraId="50DDF00C" w14:textId="2F680B1F" w:rsidR="00026E21" w:rsidRPr="00FD4EFE" w:rsidRDefault="0086564C" w:rsidP="00026E21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>,</w:t>
            </w:r>
          </w:p>
          <w:p w14:paraId="6D4EEDF3" w14:textId="77777777" w:rsidR="00026E21" w:rsidRPr="00FD4EFE" w:rsidRDefault="00026E21" w:rsidP="00026E21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Boolean a = true;</w:t>
            </w:r>
          </w:p>
          <w:p w14:paraId="080B6B35" w14:textId="4D85AB80" w:rsidR="00026E21" w:rsidRPr="00FD4EFE" w:rsidRDefault="00026E21" w:rsidP="00026E21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Boolean b = true;</w:t>
            </w:r>
          </w:p>
          <w:p w14:paraId="045FA7F5" w14:textId="38A5EF66" w:rsidR="0086564C" w:rsidRPr="00FD4EFE" w:rsidRDefault="0086564C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 </w:t>
            </w:r>
          </w:p>
          <w:p w14:paraId="64BB115B" w14:textId="77777777" w:rsidR="0086564C" w:rsidRPr="00FD4EFE" w:rsidRDefault="0086564C" w:rsidP="0031442D">
            <w:pPr>
              <w:rPr>
                <w:rFonts w:ascii="Times New Roman" w:hAnsi="Times New Roman" w:cs="Times New Roman"/>
              </w:rPr>
            </w:pPr>
          </w:p>
        </w:tc>
      </w:tr>
      <w:tr w:rsidR="0086564C" w:rsidRPr="00FD4EFE" w14:paraId="39988400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48387976" w14:textId="7FFB09DD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026E21" w:rsidRPr="00FD4EFE">
              <w:rPr>
                <w:rFonts w:ascii="Times New Roman" w:hAnsi="Times New Roman" w:cs="Times New Roman"/>
              </w:rPr>
              <w:t>5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86564C" w:rsidRPr="00FD4EFE" w14:paraId="10BE12E2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2B0CCF90" w14:textId="1196E60E" w:rsidR="0086564C" w:rsidRPr="00FD4EFE" w:rsidRDefault="0086564C" w:rsidP="00026E21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25839FCE" w14:textId="77777777" w:rsidR="0086564C" w:rsidRPr="00FD4EFE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4596692B" w14:textId="77777777" w:rsidR="0086564C" w:rsidRPr="00FD4EFE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364D6D77" w14:textId="77777777" w:rsidR="0086564C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lang w:val="en-ID"/>
              </w:rPr>
              <w:t>public class Operator {</w:t>
            </w:r>
          </w:p>
          <w:p w14:paraId="536D35B6" w14:textId="77777777" w:rsidR="0086564C" w:rsidRPr="00FD4EFE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main</w:t>
            </w:r>
          </w:p>
          <w:p w14:paraId="1FB26BE6" w14:textId="77777777" w:rsidR="0086564C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lang w:val="en-ID"/>
              </w:rPr>
              <w:t>) {</w:t>
            </w:r>
          </w:p>
          <w:p w14:paraId="3E372356" w14:textId="5214BA27" w:rsidR="00026E21" w:rsidRPr="00FD4EFE" w:rsidRDefault="0086564C" w:rsidP="00026E2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  <w:r w:rsidR="00026E2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="00026E21" w:rsidRPr="00FD4EFE">
              <w:rPr>
                <w:rFonts w:ascii="Times New Roman" w:hAnsi="Times New Roman" w:cs="Times New Roman"/>
              </w:rPr>
              <w:t xml:space="preserve"> true</w:t>
            </w:r>
          </w:p>
          <w:p w14:paraId="1ED2DDBE" w14:textId="566124D4" w:rsidR="0086564C" w:rsidRPr="00FD4EFE" w:rsidRDefault="0086564C" w:rsidP="00026E2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 xml:space="preserve">Membuat perintah menampilkan </w:t>
            </w:r>
            <w:r w:rsidR="00026E21" w:rsidRPr="00FD4EFE">
              <w:rPr>
                <w:rFonts w:ascii="Times New Roman" w:hAnsi="Times New Roman" w:cs="Times New Roman"/>
                <w:lang w:val="id-ID"/>
              </w:rPr>
              <w:t>hasil logika</w:t>
            </w:r>
          </w:p>
          <w:p w14:paraId="1A918BE8" w14:textId="77777777" w:rsidR="0086564C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</w:rPr>
              <w:t>(</w:t>
            </w:r>
          </w:p>
          <w:p w14:paraId="5CB0FA81" w14:textId="77777777" w:rsidR="0086564C" w:rsidRPr="00FD4EFE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0C86FBB0" w14:textId="77777777" w:rsidR="0086564C" w:rsidRPr="00FD4EFE" w:rsidRDefault="0086564C" w:rsidP="0031442D">
            <w:pPr>
              <w:rPr>
                <w:rFonts w:ascii="Times New Roman" w:hAnsi="Times New Roman" w:cs="Times New Roman"/>
              </w:rPr>
            </w:pPr>
          </w:p>
          <w:p w14:paraId="317233BA" w14:textId="63725FFC" w:rsidR="0086564C" w:rsidRPr="00FD4EFE" w:rsidRDefault="0086564C" w:rsidP="00026E21">
            <w:pPr>
              <w:pStyle w:val="ListParagraph"/>
              <w:numPr>
                <w:ilvl w:val="0"/>
                <w:numId w:val="5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05374788" w14:textId="1F31EEB2" w:rsidR="0086564C" w:rsidRPr="00FD4EFE" w:rsidRDefault="0086564C" w:rsidP="00026E21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34BFE188" w14:textId="646FCA2A" w:rsidR="0086564C" w:rsidRPr="00FD4EFE" w:rsidRDefault="0086564C" w:rsidP="0031442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fung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operator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026E21" w:rsidRPr="00FD4EFE">
              <w:rPr>
                <w:rFonts w:ascii="Times New Roman" w:hAnsi="Times New Roman" w:cs="Times New Roman"/>
              </w:rPr>
              <w:t>logika</w:t>
            </w:r>
            <w:proofErr w:type="spellEnd"/>
          </w:p>
          <w:p w14:paraId="403BEFEE" w14:textId="77777777" w:rsidR="0086564C" w:rsidRPr="00FD4EFE" w:rsidRDefault="0086564C" w:rsidP="00026E21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5E6E1F42" w14:textId="541F3683" w:rsidR="00016A70" w:rsidRPr="009F0BDF" w:rsidRDefault="0086564C" w:rsidP="009F0BDF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677F64F2" w14:textId="77777777" w:rsidR="00016A70" w:rsidRPr="00FD4EFE" w:rsidRDefault="00016A70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13208654" w14:textId="77777777" w:rsidR="0086564C" w:rsidRPr="00FD4EFE" w:rsidRDefault="0086564C" w:rsidP="00026E21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61CDF12C" w14:textId="77777777" w:rsidR="0086564C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2A183C4C" w14:textId="77777777" w:rsidR="009F0BDF" w:rsidRDefault="009F0BDF" w:rsidP="009F0BDF">
            <w:pPr>
              <w:rPr>
                <w:rFonts w:ascii="Times New Roman" w:hAnsi="Times New Roman" w:cs="Times New Roman"/>
              </w:rPr>
            </w:pPr>
          </w:p>
          <w:p w14:paraId="128647CC" w14:textId="77777777" w:rsidR="009F0BDF" w:rsidRPr="009F0BDF" w:rsidRDefault="009F0BDF" w:rsidP="009F0BDF">
            <w:pPr>
              <w:rPr>
                <w:rFonts w:ascii="Times New Roman" w:hAnsi="Times New Roman" w:cs="Times New Roman"/>
              </w:rPr>
            </w:pPr>
          </w:p>
          <w:p w14:paraId="67480C33" w14:textId="3AE18079" w:rsidR="00026E21" w:rsidRPr="00FD4EFE" w:rsidRDefault="00026E21" w:rsidP="00026E21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80A793F" wp14:editId="53F09BD6">
                  <wp:extent cx="4681309" cy="914375"/>
                  <wp:effectExtent l="0" t="0" r="5080" b="635"/>
                  <wp:docPr id="2124211650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4211650" name="Picture 212421165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7201" cy="917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1D2540" w14:textId="77777777" w:rsidR="0086564C" w:rsidRPr="00FD4EFE" w:rsidRDefault="0086564C" w:rsidP="0031442D">
            <w:pPr>
              <w:rPr>
                <w:rFonts w:ascii="Times New Roman" w:hAnsi="Times New Roman" w:cs="Times New Roman"/>
              </w:rPr>
            </w:pPr>
          </w:p>
          <w:p w14:paraId="4B2B011C" w14:textId="77777777" w:rsidR="0086564C" w:rsidRPr="00FD4EFE" w:rsidRDefault="0086564C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4BD66890" w14:textId="77777777" w:rsidR="0086564C" w:rsidRPr="00FD4EFE" w:rsidRDefault="0086564C" w:rsidP="0031442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7B762A89" w14:textId="004499A3" w:rsidR="0086564C" w:rsidRPr="00FD4EFE" w:rsidRDefault="00026E21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2C6B10B" wp14:editId="529286B6">
                  <wp:extent cx="4663202" cy="1711115"/>
                  <wp:effectExtent l="0" t="0" r="4445" b="3810"/>
                  <wp:docPr id="193552259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5522594" name="Picture 1935522594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018" cy="17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4ABBE2" w14:textId="77777777" w:rsidR="0086564C" w:rsidRPr="00FD4EFE" w:rsidRDefault="0086564C" w:rsidP="0031442D">
            <w:pPr>
              <w:rPr>
                <w:rFonts w:ascii="Times New Roman" w:hAnsi="Times New Roman" w:cs="Times New Roman"/>
              </w:rPr>
            </w:pPr>
          </w:p>
          <w:p w14:paraId="7116BF84" w14:textId="77777777" w:rsidR="0086564C" w:rsidRPr="00FD4EFE" w:rsidRDefault="0086564C" w:rsidP="0031442D">
            <w:pPr>
              <w:rPr>
                <w:rFonts w:ascii="Times New Roman" w:hAnsi="Times New Roman" w:cs="Times New Roman"/>
              </w:rPr>
            </w:pPr>
          </w:p>
        </w:tc>
      </w:tr>
      <w:tr w:rsidR="0086564C" w:rsidRPr="00FD4EFE" w14:paraId="4ABDD293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66E7192D" w14:textId="5976000B" w:rsidR="0086564C" w:rsidRPr="00FD4EFE" w:rsidRDefault="0086564C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026E21" w:rsidRPr="00FD4EFE">
              <w:rPr>
                <w:rFonts w:ascii="Times New Roman" w:hAnsi="Times New Roman" w:cs="Times New Roman"/>
              </w:rPr>
              <w:t>5</w:t>
            </w:r>
            <w:r w:rsidRPr="00FD4EFE">
              <w:rPr>
                <w:rFonts w:ascii="Times New Roman" w:hAnsi="Times New Roman" w:cs="Times New Roman"/>
              </w:rPr>
              <w:t>.] Kesimpulan</w:t>
            </w:r>
          </w:p>
        </w:tc>
      </w:tr>
      <w:tr w:rsidR="0086564C" w:rsidRPr="00FD4EFE" w14:paraId="27AE5F01" w14:textId="77777777" w:rsidTr="001A2629">
        <w:trPr>
          <w:gridBefore w:val="1"/>
          <w:wBefore w:w="9" w:type="dxa"/>
        </w:trPr>
        <w:tc>
          <w:tcPr>
            <w:tcW w:w="9120" w:type="dxa"/>
            <w:gridSpan w:val="5"/>
          </w:tcPr>
          <w:p w14:paraId="38D5449A" w14:textId="77777777" w:rsidR="0086564C" w:rsidRPr="00FD4EFE" w:rsidRDefault="0086564C" w:rsidP="00016A70">
            <w:pPr>
              <w:pStyle w:val="ListParagraph"/>
              <w:numPr>
                <w:ilvl w:val="0"/>
                <w:numId w:val="5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seluru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entang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</w:t>
            </w:r>
            <w:r w:rsidR="00016A70" w:rsidRPr="00FD4EFE">
              <w:rPr>
                <w:rFonts w:ascii="Times New Roman" w:hAnsi="Times New Roman" w:cs="Times New Roman"/>
              </w:rPr>
              <w:t xml:space="preserve">tor </w:t>
            </w:r>
            <w:proofErr w:type="spellStart"/>
            <w:r w:rsidR="00016A70" w:rsidRPr="00FD4EFE">
              <w:rPr>
                <w:rFonts w:ascii="Times New Roman" w:hAnsi="Times New Roman" w:cs="Times New Roman"/>
              </w:rPr>
              <w:t>logik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tingn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jela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fisien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li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68B5A9E0" w14:textId="77777777" w:rsidR="00016A70" w:rsidRPr="00FD4EFE" w:rsidRDefault="00016A70" w:rsidP="00016A70">
            <w:pPr>
              <w:pStyle w:val="ListParagraph"/>
              <w:numPr>
                <w:ilvl w:val="1"/>
                <w:numId w:val="5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Untuk operasi AND (a &amp;&amp; b), hasilnya adalah true karena kedua variabel a dan b bernilai true.</w:t>
            </w:r>
          </w:p>
          <w:p w14:paraId="1C42DFBA" w14:textId="77777777" w:rsidR="00016A70" w:rsidRPr="00FD4EFE" w:rsidRDefault="00016A70" w:rsidP="00016A70">
            <w:pPr>
              <w:pStyle w:val="ListParagraph"/>
              <w:numPr>
                <w:ilvl w:val="1"/>
                <w:numId w:val="5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Untuk operasi OR (a1 || b1), hasilnya adalah true karena salah satu operand (a1) bernilai true</w:t>
            </w:r>
          </w:p>
          <w:p w14:paraId="0CCDEB30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122FA83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5C6E009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3FA917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DC0C012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6BFEC82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3F10F81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D2F91A3" w14:textId="77777777" w:rsidR="00016A70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C9C55F3" w14:textId="77777777" w:rsidR="00FD4EFE" w:rsidRDefault="00FD4EFE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5B7824A" w14:textId="77777777" w:rsidR="00FD4EFE" w:rsidRDefault="00FD4EFE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77E21E3" w14:textId="77777777" w:rsidR="00FD4EFE" w:rsidRDefault="00FD4EFE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EA63A73" w14:textId="77777777" w:rsidR="00FD4EFE" w:rsidRPr="00FD4EFE" w:rsidRDefault="00FD4EFE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16DD51D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AF68191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3B800DD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EE4CE21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247ED4C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F27FC98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F437689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07AC181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6602C3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2957F64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84C4F85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BC96328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85ECB03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C79B10C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F443B93" w14:textId="027DFE98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</w:tc>
      </w:tr>
      <w:tr w:rsidR="00016A70" w:rsidRPr="00FD4EFE" w14:paraId="6B2EDD74" w14:textId="77777777" w:rsidTr="001A2629">
        <w:trPr>
          <w:trHeight w:val="394"/>
        </w:trPr>
        <w:tc>
          <w:tcPr>
            <w:tcW w:w="3358" w:type="dxa"/>
            <w:gridSpan w:val="3"/>
          </w:tcPr>
          <w:p w14:paraId="1B2F97E5" w14:textId="77777777" w:rsidR="00016A70" w:rsidRPr="00FD4EFE" w:rsidRDefault="00016A70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Nama &amp; NPM</w:t>
            </w:r>
          </w:p>
        </w:tc>
        <w:tc>
          <w:tcPr>
            <w:tcW w:w="2778" w:type="dxa"/>
            <w:gridSpan w:val="2"/>
          </w:tcPr>
          <w:p w14:paraId="0BE2ED28" w14:textId="77777777" w:rsidR="00016A70" w:rsidRPr="00FD4EFE" w:rsidRDefault="00016A70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93" w:type="dxa"/>
          </w:tcPr>
          <w:p w14:paraId="1BB0DD84" w14:textId="77777777" w:rsidR="00016A70" w:rsidRPr="00FD4EFE" w:rsidRDefault="00016A70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016A70" w:rsidRPr="00FD4EFE" w14:paraId="445E4B7C" w14:textId="77777777" w:rsidTr="001A2629">
        <w:tc>
          <w:tcPr>
            <w:tcW w:w="3358" w:type="dxa"/>
            <w:gridSpan w:val="3"/>
          </w:tcPr>
          <w:p w14:paraId="7FF2966F" w14:textId="77777777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188224BA" w14:textId="77777777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778" w:type="dxa"/>
            <w:gridSpan w:val="2"/>
          </w:tcPr>
          <w:p w14:paraId="53C7A58C" w14:textId="57C3EF10" w:rsidR="00016A70" w:rsidRPr="00FD4EFE" w:rsidRDefault="00016A70" w:rsidP="00016A70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  <w:lang w:val="id-ID"/>
              </w:rPr>
              <w:t>Operator Kondisional (Ternary)</w:t>
            </w:r>
          </w:p>
        </w:tc>
        <w:tc>
          <w:tcPr>
            <w:tcW w:w="2993" w:type="dxa"/>
          </w:tcPr>
          <w:p w14:paraId="2D26CB9F" w14:textId="77777777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5 September 2024</w:t>
            </w:r>
          </w:p>
        </w:tc>
      </w:tr>
      <w:tr w:rsidR="00016A70" w:rsidRPr="00FD4EFE" w14:paraId="5D78B01D" w14:textId="77777777" w:rsidTr="00016A70">
        <w:tc>
          <w:tcPr>
            <w:tcW w:w="9129" w:type="dxa"/>
            <w:gridSpan w:val="6"/>
          </w:tcPr>
          <w:p w14:paraId="70829AC7" w14:textId="749472F3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6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016A70" w:rsidRPr="00FD4EFE" w14:paraId="1373D37C" w14:textId="77777777" w:rsidTr="00016A70">
        <w:tc>
          <w:tcPr>
            <w:tcW w:w="9129" w:type="dxa"/>
            <w:gridSpan w:val="6"/>
          </w:tcPr>
          <w:p w14:paraId="7A09310F" w14:textId="1184C689" w:rsidR="00016A70" w:rsidRPr="00FD4EFE" w:rsidRDefault="00016A70" w:rsidP="00016A70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variable</w:t>
            </w:r>
          </w:p>
          <w:p w14:paraId="4DABF533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8EA7CF8" w14:textId="60490562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6C6060E2" wp14:editId="253E38E5">
                  <wp:extent cx="5680364" cy="202575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8664" cy="2028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C90EF6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4FB72D" w14:textId="7FE8A91C" w:rsidR="00016A70" w:rsidRPr="00FD4EFE" w:rsidRDefault="00016A70" w:rsidP="00016A70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27AA30A2" w14:textId="1A3144B4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Operator Logika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Kondi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pembah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so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hyperlink r:id="rId28" w:history="1">
              <w:r w:rsidRPr="00FD4EFE">
                <w:rPr>
                  <w:rStyle w:val="Hyperlink"/>
                  <w:rFonts w:ascii="Times New Roman" w:hAnsi="Times New Roman" w:cs="Times New Roman"/>
                  <w:color w:val="3C8DBC"/>
                  <w:shd w:val="clear" w:color="auto" w:fill="FFFFFF"/>
                </w:rPr>
                <w:t>https://www.youtube.com/watch?v=LcFgl0yrKEw</w:t>
              </w:r>
            </w:hyperlink>
            <w:r w:rsidRPr="00FD4EFE">
              <w:rPr>
                <w:rFonts w:ascii="Times New Roman" w:hAnsi="Times New Roman" w:cs="Times New Roman"/>
              </w:rPr>
              <w:t> </w:t>
            </w:r>
          </w:p>
          <w:p w14:paraId="47188A06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16A70" w:rsidRPr="00FD4EFE" w14:paraId="530D7503" w14:textId="77777777" w:rsidTr="00016A70">
        <w:tc>
          <w:tcPr>
            <w:tcW w:w="9129" w:type="dxa"/>
            <w:gridSpan w:val="6"/>
          </w:tcPr>
          <w:p w14:paraId="5D850493" w14:textId="0BBC4B63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6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016A70" w:rsidRPr="00FD4EFE" w14:paraId="2804811A" w14:textId="77777777" w:rsidTr="00016A70">
        <w:tc>
          <w:tcPr>
            <w:tcW w:w="9129" w:type="dxa"/>
            <w:gridSpan w:val="6"/>
          </w:tcPr>
          <w:p w14:paraId="464EC65C" w14:textId="188FA54E" w:rsidR="00016A70" w:rsidRPr="00FD4EFE" w:rsidRDefault="00016A70" w:rsidP="00016A70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00872BCA" w14:textId="76DAFCC8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untu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ecah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ant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variabe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status aga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60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is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lulus.</w:t>
            </w:r>
          </w:p>
          <w:p w14:paraId="6E487259" w14:textId="6C57BF55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tatus = (</w:t>
            </w: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&gt; 60)?"Lulus":"</w:t>
            </w: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Gagal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";</w:t>
            </w:r>
          </w:p>
          <w:p w14:paraId="5CA78CC5" w14:textId="77777777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>,</w:t>
            </w:r>
          </w:p>
          <w:p w14:paraId="37F8AB8A" w14:textId="2F9910A1" w:rsidR="00016A70" w:rsidRPr="00FD4EFE" w:rsidRDefault="00016A70" w:rsidP="00016A7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</w:rPr>
            </w:pPr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tatus = (</w:t>
            </w: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&gt;= 60)?"Lulus":"</w:t>
            </w:r>
            <w:proofErr w:type="spellStart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Gagal</w:t>
            </w:r>
            <w:proofErr w:type="spellEnd"/>
            <w:r w:rsidRPr="00FD4EFE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";</w:t>
            </w:r>
          </w:p>
          <w:p w14:paraId="28F70841" w14:textId="77777777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</w:tc>
      </w:tr>
      <w:tr w:rsidR="00016A70" w:rsidRPr="00FD4EFE" w14:paraId="690E5C8B" w14:textId="77777777" w:rsidTr="00016A70">
        <w:tc>
          <w:tcPr>
            <w:tcW w:w="9129" w:type="dxa"/>
            <w:gridSpan w:val="6"/>
          </w:tcPr>
          <w:p w14:paraId="4FD993F7" w14:textId="594E48C1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[</w:t>
            </w:r>
            <w:r w:rsidR="00731842" w:rsidRPr="00FD4EFE">
              <w:rPr>
                <w:rFonts w:ascii="Times New Roman" w:hAnsi="Times New Roman" w:cs="Times New Roman"/>
              </w:rPr>
              <w:t>6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016A70" w:rsidRPr="00FD4EFE" w14:paraId="22B25A4E" w14:textId="77777777" w:rsidTr="00016A70">
        <w:tc>
          <w:tcPr>
            <w:tcW w:w="9129" w:type="dxa"/>
            <w:gridSpan w:val="6"/>
          </w:tcPr>
          <w:p w14:paraId="67013D53" w14:textId="7EEF5755" w:rsidR="00016A70" w:rsidRPr="00FD4EFE" w:rsidRDefault="00016A70" w:rsidP="00016A70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359A8A85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Mulai</w:t>
            </w:r>
          </w:p>
          <w:p w14:paraId="04C0E357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las</w:t>
            </w:r>
            <w:proofErr w:type="spellEnd"/>
          </w:p>
          <w:p w14:paraId="76DE3DF8" w14:textId="056D5EEB" w:rsidR="00016A70" w:rsidRPr="00FD4EFE" w:rsidRDefault="00016A70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class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Operator</w:t>
            </w:r>
            <w:r w:rsidR="00731842" w:rsidRPr="00FD4EFE">
              <w:rPr>
                <w:rFonts w:ascii="Times New Roman" w:hAnsi="Times New Roman" w:cs="Times New Roman"/>
                <w:color w:val="FF0000"/>
                <w:lang w:val="en-ID"/>
              </w:rPr>
              <w:t>Kondisi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 {</w:t>
            </w:r>
          </w:p>
          <w:p w14:paraId="46FC4A3B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method main</w:t>
            </w:r>
          </w:p>
          <w:p w14:paraId="57B88C14" w14:textId="77777777" w:rsidR="00016A70" w:rsidRPr="00FD4EFE" w:rsidRDefault="00016A70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  <w:color w:val="FF0000"/>
              </w:rPr>
            </w:pPr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public static void </w:t>
            </w:r>
            <w:proofErr w:type="gram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main(</w:t>
            </w:r>
            <w:proofErr w:type="gram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 xml:space="preserve">String[] </w:t>
            </w:r>
            <w:proofErr w:type="spellStart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args</w:t>
            </w:r>
            <w:proofErr w:type="spellEnd"/>
            <w:r w:rsidRPr="00FD4EFE">
              <w:rPr>
                <w:rFonts w:ascii="Times New Roman" w:hAnsi="Times New Roman" w:cs="Times New Roman"/>
                <w:color w:val="FF0000"/>
                <w:lang w:val="en-ID"/>
              </w:rPr>
              <w:t>) {</w:t>
            </w:r>
          </w:p>
          <w:p w14:paraId="5F4D2754" w14:textId="69916FB2" w:rsidR="00016A70" w:rsidRPr="00FD4EFE" w:rsidRDefault="00016A70" w:rsidP="0073184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</w:t>
            </w:r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60</w:t>
            </w:r>
          </w:p>
          <w:p w14:paraId="6C519B34" w14:textId="4A517F0D" w:rsidR="00731842" w:rsidRPr="00FD4EFE" w:rsidRDefault="00731842" w:rsidP="0073184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m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status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&gt;=60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ndisiona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Lulus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ta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Gagal</w:t>
            </w:r>
            <w:proofErr w:type="spellEnd"/>
          </w:p>
          <w:p w14:paraId="20B4F16D" w14:textId="35C19D4D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589E9DCA" w14:textId="77777777" w:rsidR="00016A70" w:rsidRPr="00FD4EFE" w:rsidRDefault="00016A70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ystem.out.println</w:t>
            </w:r>
            <w:proofErr w:type="spellEnd"/>
            <w:r w:rsidRPr="00FD4EFE">
              <w:rPr>
                <w:rFonts w:ascii="Times New Roman" w:hAnsi="Times New Roman" w:cs="Times New Roman"/>
              </w:rPr>
              <w:t>(</w:t>
            </w:r>
          </w:p>
          <w:p w14:paraId="58183B41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34A60388" w14:textId="77777777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  <w:p w14:paraId="5FE246DB" w14:textId="1C8D6528" w:rsidR="00016A70" w:rsidRPr="00FD4EFE" w:rsidRDefault="00016A70" w:rsidP="00731842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06C52038" w14:textId="5E16E1E2" w:rsidR="00016A70" w:rsidRPr="00FD4EFE" w:rsidRDefault="00016A70" w:rsidP="00731842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5371C3F5" w14:textId="5D567605" w:rsidR="00016A70" w:rsidRPr="00FD4EFE" w:rsidRDefault="00016A70" w:rsidP="00016A70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ung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="00731842" w:rsidRPr="00FD4EFE">
              <w:rPr>
                <w:rFonts w:ascii="Times New Roman" w:hAnsi="Times New Roman" w:cs="Times New Roman"/>
              </w:rPr>
              <w:t xml:space="preserve">operator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kondisional</w:t>
            </w:r>
            <w:proofErr w:type="spellEnd"/>
          </w:p>
          <w:p w14:paraId="4E777002" w14:textId="13A4379D" w:rsidR="00016A70" w:rsidRPr="00FD4EFE" w:rsidRDefault="00016A70" w:rsidP="00731842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3F62A38D" w14:textId="78F1A5B3" w:rsidR="00016A70" w:rsidRPr="00FD4EFE" w:rsidRDefault="00016A70" w:rsidP="0073184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462928EC" w14:textId="77777777" w:rsidR="00016A70" w:rsidRPr="00FD4EFE" w:rsidRDefault="00016A70" w:rsidP="00731842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3413B143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Kode program</w:t>
            </w:r>
          </w:p>
          <w:p w14:paraId="728434C6" w14:textId="62740C84" w:rsidR="00016A70" w:rsidRPr="00FD4EFE" w:rsidRDefault="00731842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1911043D" wp14:editId="5518FB13">
                  <wp:extent cx="4738255" cy="1531917"/>
                  <wp:effectExtent l="0" t="0" r="5715" b="0"/>
                  <wp:docPr id="179059131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0591317" name="Picture 1790591317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5457" cy="1540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97D2D" w14:textId="77777777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  <w:p w14:paraId="1C73FAE5" w14:textId="77777777" w:rsidR="00016A70" w:rsidRPr="00FD4EFE" w:rsidRDefault="00016A70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286CEAF9" w14:textId="77777777" w:rsidR="00016A70" w:rsidRPr="00FD4EFE" w:rsidRDefault="00016A70" w:rsidP="00016A70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757F2CBE" w14:textId="48690EB6" w:rsidR="00016A70" w:rsidRPr="00FD4EFE" w:rsidRDefault="00731842" w:rsidP="00016A70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1664013" wp14:editId="69810838">
                  <wp:extent cx="4544059" cy="2943636"/>
                  <wp:effectExtent l="0" t="0" r="9525" b="9525"/>
                  <wp:docPr id="41746601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7466012" name="Picture 417466012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4059" cy="294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E47082" w14:textId="77777777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  <w:p w14:paraId="18BCEBE4" w14:textId="77777777" w:rsidR="00016A70" w:rsidRPr="00FD4EFE" w:rsidRDefault="00016A70" w:rsidP="00016A70">
            <w:pPr>
              <w:rPr>
                <w:rFonts w:ascii="Times New Roman" w:hAnsi="Times New Roman" w:cs="Times New Roman"/>
              </w:rPr>
            </w:pPr>
          </w:p>
        </w:tc>
      </w:tr>
      <w:tr w:rsidR="00016A70" w:rsidRPr="00FD4EFE" w14:paraId="22AD58CE" w14:textId="77777777" w:rsidTr="00016A70">
        <w:tc>
          <w:tcPr>
            <w:tcW w:w="9129" w:type="dxa"/>
            <w:gridSpan w:val="6"/>
          </w:tcPr>
          <w:p w14:paraId="2F3F18F6" w14:textId="078BC03F" w:rsidR="00016A70" w:rsidRPr="00FD4EFE" w:rsidRDefault="00016A70" w:rsidP="00016A70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731842" w:rsidRPr="00FD4EFE">
              <w:rPr>
                <w:rFonts w:ascii="Times New Roman" w:hAnsi="Times New Roman" w:cs="Times New Roman"/>
              </w:rPr>
              <w:t>6</w:t>
            </w:r>
            <w:r w:rsidRPr="00FD4EFE">
              <w:rPr>
                <w:rFonts w:ascii="Times New Roman" w:hAnsi="Times New Roman" w:cs="Times New Roman"/>
              </w:rPr>
              <w:t>.] Kesimpulan</w:t>
            </w:r>
          </w:p>
        </w:tc>
      </w:tr>
      <w:tr w:rsidR="00016A70" w:rsidRPr="00FD4EFE" w14:paraId="5068512E" w14:textId="77777777" w:rsidTr="00016A70">
        <w:tc>
          <w:tcPr>
            <w:tcW w:w="9129" w:type="dxa"/>
            <w:gridSpan w:val="6"/>
          </w:tcPr>
          <w:p w14:paraId="03F5FC30" w14:textId="77777777" w:rsidR="00016A70" w:rsidRPr="00FD4EFE" w:rsidRDefault="00016A70" w:rsidP="00731842">
            <w:pPr>
              <w:pStyle w:val="ListParagraph"/>
              <w:numPr>
                <w:ilvl w:val="0"/>
                <w:numId w:val="6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Secar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seluru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mplement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aham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entang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kondisional</w:t>
            </w:r>
            <w:proofErr w:type="spellEnd"/>
            <w:proofErr w:type="gram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rt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tingn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jela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efisien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ulis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Karena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mengubah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tanda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&gt;=60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maka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60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dikatakan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lulus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memenuhi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31842" w:rsidRPr="00FD4EFE">
              <w:rPr>
                <w:rFonts w:ascii="Times New Roman" w:hAnsi="Times New Roman" w:cs="Times New Roman"/>
              </w:rPr>
              <w:t>syarat</w:t>
            </w:r>
            <w:proofErr w:type="spellEnd"/>
            <w:r w:rsidR="00731842" w:rsidRPr="00FD4EFE">
              <w:rPr>
                <w:rFonts w:ascii="Times New Roman" w:hAnsi="Times New Roman" w:cs="Times New Roman"/>
              </w:rPr>
              <w:t>.</w:t>
            </w:r>
          </w:p>
          <w:p w14:paraId="3857758F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26B0597F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26B77044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3FE46CFD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694207AB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4D82A7C0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12969F31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592B5A01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0A15065D" w14:textId="77777777" w:rsidR="001A2629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0A8B9553" w14:textId="77777777" w:rsidR="00FD4EFE" w:rsidRDefault="00FD4EFE" w:rsidP="001A2629">
            <w:pPr>
              <w:rPr>
                <w:rFonts w:ascii="Times New Roman" w:hAnsi="Times New Roman" w:cs="Times New Roman"/>
              </w:rPr>
            </w:pPr>
          </w:p>
          <w:p w14:paraId="2FFD300C" w14:textId="77777777" w:rsidR="00FD4EFE" w:rsidRDefault="00FD4EFE" w:rsidP="001A2629">
            <w:pPr>
              <w:rPr>
                <w:rFonts w:ascii="Times New Roman" w:hAnsi="Times New Roman" w:cs="Times New Roman"/>
              </w:rPr>
            </w:pPr>
          </w:p>
          <w:p w14:paraId="0414ED6C" w14:textId="77777777" w:rsidR="00FD4EFE" w:rsidRPr="00FD4EFE" w:rsidRDefault="00FD4EFE" w:rsidP="001A2629">
            <w:pPr>
              <w:rPr>
                <w:rFonts w:ascii="Times New Roman" w:hAnsi="Times New Roman" w:cs="Times New Roman"/>
              </w:rPr>
            </w:pPr>
          </w:p>
          <w:p w14:paraId="534A38F9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6B02830D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3FEA4C82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1C283143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289A2CB6" w14:textId="77777777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  <w:p w14:paraId="6F349C97" w14:textId="6AFD9770" w:rsidR="001A2629" w:rsidRPr="00FD4EFE" w:rsidRDefault="001A2629" w:rsidP="001A2629">
            <w:pPr>
              <w:rPr>
                <w:rFonts w:ascii="Times New Roman" w:hAnsi="Times New Roman" w:cs="Times New Roman"/>
              </w:rPr>
            </w:pPr>
          </w:p>
        </w:tc>
      </w:tr>
      <w:tr w:rsidR="001A2629" w:rsidRPr="00FD4EFE" w14:paraId="0021E8C9" w14:textId="77777777" w:rsidTr="001A2629">
        <w:trPr>
          <w:trHeight w:val="394"/>
        </w:trPr>
        <w:tc>
          <w:tcPr>
            <w:tcW w:w="3358" w:type="dxa"/>
            <w:gridSpan w:val="3"/>
          </w:tcPr>
          <w:p w14:paraId="15877509" w14:textId="77777777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Nama &amp; NPM</w:t>
            </w:r>
          </w:p>
        </w:tc>
        <w:tc>
          <w:tcPr>
            <w:tcW w:w="2778" w:type="dxa"/>
            <w:gridSpan w:val="2"/>
          </w:tcPr>
          <w:p w14:paraId="08A194A4" w14:textId="77777777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opik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2993" w:type="dxa"/>
          </w:tcPr>
          <w:p w14:paraId="39D01E29" w14:textId="77777777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anggal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1A2629" w:rsidRPr="00FD4EFE" w14:paraId="0EE04F03" w14:textId="77777777" w:rsidTr="001A2629">
        <w:tc>
          <w:tcPr>
            <w:tcW w:w="3358" w:type="dxa"/>
            <w:gridSpan w:val="3"/>
          </w:tcPr>
          <w:p w14:paraId="2FEC0AFD" w14:textId="77777777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Zahra Sa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hadilah</w:t>
            </w:r>
            <w:proofErr w:type="spellEnd"/>
          </w:p>
          <w:p w14:paraId="0D6E4695" w14:textId="77777777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G1F024025</w:t>
            </w:r>
          </w:p>
        </w:tc>
        <w:tc>
          <w:tcPr>
            <w:tcW w:w="2778" w:type="dxa"/>
            <w:gridSpan w:val="2"/>
          </w:tcPr>
          <w:p w14:paraId="5A968C9B" w14:textId="69C5FFE1" w:rsidR="001A2629" w:rsidRPr="00FD4EFE" w:rsidRDefault="001A2629" w:rsidP="0031442D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  <w:lang w:val="id-ID"/>
              </w:rPr>
              <w:t>Operator Bitwise</w:t>
            </w:r>
          </w:p>
        </w:tc>
        <w:tc>
          <w:tcPr>
            <w:tcW w:w="2993" w:type="dxa"/>
          </w:tcPr>
          <w:p w14:paraId="5C9D0547" w14:textId="45CDA7EB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8 September 2024</w:t>
            </w:r>
          </w:p>
        </w:tc>
      </w:tr>
      <w:tr w:rsidR="001A2629" w:rsidRPr="00FD4EFE" w14:paraId="1A3DF586" w14:textId="77777777" w:rsidTr="0031442D">
        <w:tc>
          <w:tcPr>
            <w:tcW w:w="9129" w:type="dxa"/>
            <w:gridSpan w:val="6"/>
          </w:tcPr>
          <w:p w14:paraId="4E43CDE0" w14:textId="5C8869FD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7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asalah</w:t>
            </w:r>
            <w:proofErr w:type="spellEnd"/>
            <w:r w:rsidRPr="00FD4EFE">
              <w:rPr>
                <w:rFonts w:ascii="Times New Roman" w:hAnsi="Times New Roman" w:cs="Times New Roman"/>
              </w:rPr>
              <w:t>:</w:t>
            </w:r>
          </w:p>
        </w:tc>
      </w:tr>
      <w:tr w:rsidR="001A2629" w:rsidRPr="00FD4EFE" w14:paraId="2A18E5AF" w14:textId="77777777" w:rsidTr="0031442D">
        <w:tc>
          <w:tcPr>
            <w:tcW w:w="9129" w:type="dxa"/>
            <w:gridSpan w:val="6"/>
          </w:tcPr>
          <w:p w14:paraId="5600E5C7" w14:textId="2A3EDC2A" w:rsidR="001A2629" w:rsidRPr="00FD4EFE" w:rsidRDefault="001A2629" w:rsidP="001A2629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variable</w:t>
            </w:r>
          </w:p>
          <w:p w14:paraId="7B7BE3CC" w14:textId="77777777" w:rsidR="001A2629" w:rsidRPr="00FD4EFE" w:rsidRDefault="001A2629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DF0783" w14:textId="3BEAF22D" w:rsidR="001A2629" w:rsidRPr="00FD4EFE" w:rsidRDefault="001A2629" w:rsidP="0031442D">
            <w:pPr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3F596E68" wp14:editId="64ED5F40">
                  <wp:extent cx="5943600" cy="5714365"/>
                  <wp:effectExtent l="0" t="0" r="0" b="63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14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3016EA" w14:textId="77777777" w:rsidR="001A2629" w:rsidRPr="00FD4EFE" w:rsidRDefault="001A2629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4EBDF2F" w14:textId="1B11DA82" w:rsidR="001A2629" w:rsidRPr="00FD4EFE" w:rsidRDefault="001A2629" w:rsidP="001A2629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inc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mbe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form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FD4EFE">
              <w:rPr>
                <w:rFonts w:ascii="Times New Roman" w:hAnsi="Times New Roman" w:cs="Times New Roman"/>
              </w:rPr>
              <w:t>relev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FD4EFE">
              <w:rPr>
                <w:rFonts w:ascii="Times New Roman" w:hAnsi="Times New Roman" w:cs="Times New Roman"/>
              </w:rPr>
              <w:t>buk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/ webpage)</w:t>
            </w:r>
          </w:p>
          <w:p w14:paraId="67DDCF2F" w14:textId="77777777" w:rsidR="001A2629" w:rsidRPr="00FD4EFE" w:rsidRDefault="001A2629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Operator Logika,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Kondision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contoh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pembahasan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soal</w:t>
            </w:r>
            <w:proofErr w:type="spellEnd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  <w:b/>
                <w:bCs/>
                <w:color w:val="333333"/>
                <w:shd w:val="clear" w:color="auto" w:fill="FFFFFF"/>
              </w:rPr>
              <w:t>laman</w:t>
            </w:r>
            <w:proofErr w:type="spellEnd"/>
            <w:r w:rsidRPr="00FD4EFE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hyperlink r:id="rId32" w:history="1">
              <w:r w:rsidRPr="00FD4EFE">
                <w:rPr>
                  <w:rStyle w:val="Hyperlink"/>
                  <w:rFonts w:ascii="Times New Roman" w:hAnsi="Times New Roman" w:cs="Times New Roman"/>
                  <w:color w:val="3C8DBC"/>
                  <w:shd w:val="clear" w:color="auto" w:fill="FFFFFF"/>
                </w:rPr>
                <w:t>https://www.youtube.com/watch?v=LcFgl0yrKEw</w:t>
              </w:r>
            </w:hyperlink>
            <w:r w:rsidRPr="00FD4EFE">
              <w:rPr>
                <w:rFonts w:ascii="Times New Roman" w:hAnsi="Times New Roman" w:cs="Times New Roman"/>
              </w:rPr>
              <w:t> </w:t>
            </w:r>
          </w:p>
          <w:p w14:paraId="4362385B" w14:textId="77777777" w:rsidR="001A2629" w:rsidRPr="00FD4EFE" w:rsidRDefault="001A2629" w:rsidP="0031442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A2629" w:rsidRPr="00FD4EFE" w14:paraId="0BB82AF9" w14:textId="77777777" w:rsidTr="0031442D">
        <w:tc>
          <w:tcPr>
            <w:tcW w:w="9129" w:type="dxa"/>
            <w:gridSpan w:val="6"/>
          </w:tcPr>
          <w:p w14:paraId="18303043" w14:textId="0231255A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[7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alisi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1A2629" w:rsidRPr="00FD4EFE" w14:paraId="635BC38C" w14:textId="77777777" w:rsidTr="0031442D">
        <w:tc>
          <w:tcPr>
            <w:tcW w:w="9129" w:type="dxa"/>
            <w:gridSpan w:val="6"/>
          </w:tcPr>
          <w:p w14:paraId="33554183" w14:textId="2E78D083" w:rsidR="001A2629" w:rsidRPr="00FD4EFE" w:rsidRDefault="001A2629" w:rsidP="001A2629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ranca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usu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. </w:t>
            </w:r>
          </w:p>
          <w:p w14:paraId="39D91F4E" w14:textId="77777777" w:rsidR="001A2629" w:rsidRPr="00FD4EFE" w:rsidRDefault="001A2629" w:rsidP="001A262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Say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c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ah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ine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10 = 1010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emudi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c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tah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p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t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~(NOT) =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otwis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complemen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pleme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it)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rup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ub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tiap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it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at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ngk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biner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erlawa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: bit 1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0, </w:t>
            </w:r>
            <w:proofErr w:type="gramStart"/>
            <w:r w:rsidRPr="00FD4EFE">
              <w:rPr>
                <w:rFonts w:ascii="Times New Roman" w:hAnsi="Times New Roman" w:cs="Times New Roman"/>
              </w:rPr>
              <w:t>dan  bit</w:t>
            </w:r>
            <w:proofErr w:type="gramEnd"/>
            <w:r w:rsidRPr="00FD4EFE">
              <w:rPr>
                <w:rFonts w:ascii="Times New Roman" w:hAnsi="Times New Roman" w:cs="Times New Roman"/>
              </w:rPr>
              <w:t xml:space="preserve"> 0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jad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1. Dal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bahas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pert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Java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oper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represent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imbo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Pr="00FD4EFE">
              <w:rPr>
                <w:rStyle w:val="HTMLCode"/>
                <w:rFonts w:ascii="Times New Roman" w:eastAsiaTheme="minorHAnsi" w:hAnsi="Times New Roman" w:cs="Times New Roman"/>
              </w:rPr>
              <w:t>~</w:t>
            </w:r>
            <w:r w:rsidRPr="00FD4EFE">
              <w:rPr>
                <w:rFonts w:ascii="Times New Roman" w:hAnsi="Times New Roman" w:cs="Times New Roman"/>
              </w:rPr>
              <w:t>.</w:t>
            </w:r>
          </w:p>
          <w:p w14:paraId="69B27CBB" w14:textId="77777777" w:rsidR="001A2629" w:rsidRPr="00FD4EFE" w:rsidRDefault="001A2629" w:rsidP="001A262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31D01F6" w14:textId="197D15C5" w:rsidR="001A2629" w:rsidRPr="00FD4EFE" w:rsidRDefault="001A2629" w:rsidP="001A2629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 xml:space="preserve">Analisis solusi, kaitkan dengan permsalahan </w:t>
            </w:r>
          </w:p>
          <w:p w14:paraId="48743CEC" w14:textId="0B281E39" w:rsidR="001A2629" w:rsidRPr="00FD4EFE" w:rsidRDefault="001A2629" w:rsidP="001A262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>Penyebab hasil a~ = -11</w:t>
            </w:r>
          </w:p>
          <w:p w14:paraId="52CFC9CC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Cara Kerja Bitwise Complement</w:t>
            </w:r>
          </w:p>
          <w:p w14:paraId="087D7DB1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lastRenderedPageBreak/>
              <w:t>Bitwise complement adalah operasi yang diterapkan pada angka biner. Untuk memahami ini, mari kita lihat bagaimana bitwise complement bekerja pada angka dalam biner:</w:t>
            </w:r>
          </w:p>
          <w:p w14:paraId="514B95F7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Contoh:</w:t>
            </w:r>
          </w:p>
          <w:p w14:paraId="5BC4F414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Jika kita memiliki angka a = 10, dalam biner, 10 direpresentasikan sebagai 0000 1010 (dalam 8-bit).</w:t>
            </w:r>
          </w:p>
          <w:p w14:paraId="2DD48AD1" w14:textId="77777777" w:rsidR="00A3398B" w:rsidRPr="00FD4EFE" w:rsidRDefault="00A3398B" w:rsidP="00A3398B">
            <w:pPr>
              <w:pStyle w:val="ListParagraph"/>
              <w:numPr>
                <w:ilvl w:val="0"/>
                <w:numId w:val="6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Langkah 1: Inversi Setiap Bit</w:t>
            </w:r>
          </w:p>
          <w:p w14:paraId="4DDE4ED0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0000 1010 menjadi 1111 0101.</w:t>
            </w:r>
          </w:p>
          <w:p w14:paraId="64826810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Angka hasil inversi adalah representasi dari bitwise complement.</w:t>
            </w:r>
          </w:p>
          <w:p w14:paraId="79DF1A3B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Hubungan dengan 2's Complement</w:t>
            </w:r>
          </w:p>
          <w:p w14:paraId="7EFE4343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Dalam konteks bilangan negatif dalam komputer, </w:t>
            </w:r>
            <w:r w:rsidRPr="00FD4EFE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2's complement</w:t>
            </w: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igunakan untuk mewakili bilangan negatif. Untuk mendapatkan 2's complement dari suatu bilangan:</w:t>
            </w:r>
          </w:p>
          <w:p w14:paraId="7B676F07" w14:textId="77777777" w:rsidR="00A3398B" w:rsidRPr="00FD4EFE" w:rsidRDefault="00A3398B" w:rsidP="00A3398B">
            <w:pPr>
              <w:pStyle w:val="ListParagraph"/>
              <w:numPr>
                <w:ilvl w:val="0"/>
                <w:numId w:val="68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Ambil </w:t>
            </w:r>
            <w:r w:rsidRPr="00FD4EFE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bitwise complement</w:t>
            </w: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ari angka tersebut.</w:t>
            </w:r>
          </w:p>
          <w:p w14:paraId="4A1B4BF7" w14:textId="77777777" w:rsidR="00A3398B" w:rsidRPr="00FD4EFE" w:rsidRDefault="00A3398B" w:rsidP="00A3398B">
            <w:pPr>
              <w:pStyle w:val="ListParagraph"/>
              <w:numPr>
                <w:ilvl w:val="0"/>
                <w:numId w:val="68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Tambahkan 1 ke hasil inversi.</w:t>
            </w:r>
          </w:p>
          <w:p w14:paraId="143E1647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Misalnya, ~10 (bitwise complement dari 10):</w:t>
            </w:r>
          </w:p>
          <w:p w14:paraId="2CE96993" w14:textId="77777777" w:rsidR="00A3398B" w:rsidRPr="00FD4EFE" w:rsidRDefault="00A3398B" w:rsidP="00A3398B">
            <w:pPr>
              <w:pStyle w:val="ListParagraph"/>
              <w:numPr>
                <w:ilvl w:val="0"/>
                <w:numId w:val="6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Bilangan 10 dalam biner: 0000 1010.</w:t>
            </w:r>
          </w:p>
          <w:p w14:paraId="118406B2" w14:textId="77777777" w:rsidR="00A3398B" w:rsidRPr="00FD4EFE" w:rsidRDefault="00A3398B" w:rsidP="00A3398B">
            <w:pPr>
              <w:pStyle w:val="ListParagraph"/>
              <w:numPr>
                <w:ilvl w:val="0"/>
                <w:numId w:val="6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Bitwise complement dari 10 adalah: 1111 0101.</w:t>
            </w:r>
          </w:p>
          <w:p w14:paraId="1101896C" w14:textId="77777777" w:rsidR="00A3398B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Untuk menghitung nilai desimal dari 1111 0101 menggunakan 2's complement:</w:t>
            </w:r>
          </w:p>
          <w:p w14:paraId="0301B4E7" w14:textId="77777777" w:rsidR="00A3398B" w:rsidRPr="00FD4EFE" w:rsidRDefault="00A3398B" w:rsidP="00A3398B">
            <w:pPr>
              <w:pStyle w:val="ListParagraph"/>
              <w:numPr>
                <w:ilvl w:val="0"/>
                <w:numId w:val="70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Hitung kembali inversi (bitwise complement) dari 1111 0101, yaitu 0000 1010.</w:t>
            </w:r>
          </w:p>
          <w:p w14:paraId="7385AC06" w14:textId="77777777" w:rsidR="00A3398B" w:rsidRPr="00FD4EFE" w:rsidRDefault="00A3398B" w:rsidP="00A3398B">
            <w:pPr>
              <w:pStyle w:val="ListParagraph"/>
              <w:numPr>
                <w:ilvl w:val="0"/>
                <w:numId w:val="70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Tambahkan 1: 0000 1010 + 1 = 0000 1011 (yang sama dengan 11).</w:t>
            </w:r>
          </w:p>
          <w:p w14:paraId="5E4B5239" w14:textId="6A256587" w:rsidR="001A2629" w:rsidRPr="00FD4EFE" w:rsidRDefault="00A3398B" w:rsidP="00A3398B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Karena bit pertama adalah 1, ini menunjukkan angka negatif, jadi hasil akhirnya adalah -11.</w:t>
            </w:r>
          </w:p>
          <w:p w14:paraId="0A89CBCA" w14:textId="5992CEF9" w:rsidR="001A2629" w:rsidRPr="00FD4EFE" w:rsidRDefault="001A2629" w:rsidP="001A262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1A2629" w:rsidRPr="00FD4EFE" w14:paraId="3BA1DB8D" w14:textId="77777777" w:rsidTr="0031442D">
        <w:tc>
          <w:tcPr>
            <w:tcW w:w="9129" w:type="dxa"/>
            <w:gridSpan w:val="6"/>
          </w:tcPr>
          <w:p w14:paraId="5269B06B" w14:textId="3446D1A8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A3398B" w:rsidRPr="00FD4EFE">
              <w:rPr>
                <w:rFonts w:ascii="Times New Roman" w:hAnsi="Times New Roman" w:cs="Times New Roman"/>
              </w:rPr>
              <w:t>7</w:t>
            </w:r>
            <w:r w:rsidRPr="00FD4EFE">
              <w:rPr>
                <w:rFonts w:ascii="Times New Roman" w:hAnsi="Times New Roman" w:cs="Times New Roman"/>
              </w:rPr>
              <w:t xml:space="preserve">.] </w:t>
            </w:r>
            <w:proofErr w:type="spellStart"/>
            <w:r w:rsidRPr="00FD4EFE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1A2629" w:rsidRPr="00FD4EFE" w14:paraId="3C983F77" w14:textId="77777777" w:rsidTr="0031442D">
        <w:tc>
          <w:tcPr>
            <w:tcW w:w="9129" w:type="dxa"/>
            <w:gridSpan w:val="6"/>
          </w:tcPr>
          <w:p w14:paraId="4B709287" w14:textId="2307103D" w:rsidR="001A2629" w:rsidRPr="00FD4EFE" w:rsidRDefault="0096516F" w:rsidP="0096516F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Rancang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sai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olu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tau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algoritm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r w:rsidR="001A2629" w:rsidRPr="00FD4EFE">
              <w:rPr>
                <w:rFonts w:ascii="Times New Roman" w:hAnsi="Times New Roman" w:cs="Times New Roman"/>
              </w:rPr>
              <w:t xml:space="preserve"> </w:t>
            </w:r>
          </w:p>
          <w:p w14:paraId="7DB71BC2" w14:textId="77777777" w:rsidR="0096516F" w:rsidRPr="00FD4EFE" w:rsidRDefault="0096516F" w:rsidP="0096516F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>Mencari nilai biner dari 10</w:t>
            </w:r>
          </w:p>
          <w:p w14:paraId="74B0D157" w14:textId="77777777" w:rsidR="0096516F" w:rsidRPr="00FD4EFE" w:rsidRDefault="0096516F" w:rsidP="0096516F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>Memahami apa itu ~(NOT)</w:t>
            </w:r>
          </w:p>
          <w:p w14:paraId="3E5BFE27" w14:textId="77777777" w:rsidR="0096516F" w:rsidRPr="00FD4EFE" w:rsidRDefault="0096516F" w:rsidP="0096516F">
            <w:pPr>
              <w:pStyle w:val="ListParagraph"/>
              <w:numPr>
                <w:ilvl w:val="0"/>
                <w:numId w:val="7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hAnsi="Times New Roman" w:cs="Times New Roman"/>
                <w:lang w:val="id-ID"/>
              </w:rPr>
              <w:t>Menghitung nilai biner dari 10 dengan cara kerja dari ~(NOT)</w:t>
            </w:r>
          </w:p>
          <w:p w14:paraId="636A3D1B" w14:textId="77777777" w:rsidR="0096516F" w:rsidRPr="00FD4EFE" w:rsidRDefault="0096516F" w:rsidP="0096516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54A1C84" w14:textId="77777777" w:rsidR="001A2629" w:rsidRPr="00FD4EFE" w:rsidRDefault="001A2629" w:rsidP="0031442D">
            <w:pPr>
              <w:rPr>
                <w:rFonts w:ascii="Times New Roman" w:hAnsi="Times New Roman" w:cs="Times New Roman"/>
              </w:rPr>
            </w:pPr>
          </w:p>
          <w:p w14:paraId="5734C2C7" w14:textId="77777777" w:rsidR="001A2629" w:rsidRPr="00FD4EFE" w:rsidRDefault="001A2629" w:rsidP="0096516F">
            <w:pPr>
              <w:pStyle w:val="ListParagraph"/>
              <w:numPr>
                <w:ilvl w:val="0"/>
                <w:numId w:val="7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Tulis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 </w:t>
            </w:r>
          </w:p>
          <w:p w14:paraId="1E21296E" w14:textId="7218FDE2" w:rsidR="001A2629" w:rsidRPr="00FD4EFE" w:rsidRDefault="001A2629" w:rsidP="0096516F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mentar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793F3254" w14:textId="330D3581" w:rsidR="001A2629" w:rsidRPr="00FD4EFE" w:rsidRDefault="001A2629" w:rsidP="0096516F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FD4EFE">
              <w:rPr>
                <w:rFonts w:ascii="Times New Roman" w:hAnsi="Times New Roman" w:cs="Times New Roman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bu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karena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deklaras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jelas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fungs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operator </w:t>
            </w:r>
            <w:r w:rsidR="0096516F" w:rsidRPr="00FD4EFE">
              <w:rPr>
                <w:rFonts w:ascii="Times New Roman" w:hAnsi="Times New Roman" w:cs="Times New Roman"/>
              </w:rPr>
              <w:t>bitwise</w:t>
            </w:r>
          </w:p>
          <w:p w14:paraId="087ACAC3" w14:textId="77777777" w:rsidR="001A2629" w:rsidRPr="00FD4EFE" w:rsidRDefault="001A2629" w:rsidP="0096516F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FD4EFE">
              <w:rPr>
                <w:rFonts w:ascii="Times New Roman" w:hAnsi="Times New Roman" w:cs="Times New Roman"/>
              </w:rPr>
              <w:t>Urai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69C15342" w14:textId="77777777" w:rsidR="001A2629" w:rsidRPr="00FD4EFE" w:rsidRDefault="001A2629" w:rsidP="0096516F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Output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udah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sesuai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FD4EFE">
              <w:rPr>
                <w:rFonts w:ascii="Times New Roman" w:hAnsi="Times New Roman" w:cs="Times New Roman"/>
              </w:rPr>
              <w:t>.</w:t>
            </w:r>
          </w:p>
          <w:p w14:paraId="38A40290" w14:textId="77777777" w:rsidR="001A2629" w:rsidRDefault="001A2629" w:rsidP="0096516F">
            <w:pPr>
              <w:pStyle w:val="ListParagraph"/>
              <w:numPr>
                <w:ilvl w:val="0"/>
                <w:numId w:val="7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 xml:space="preserve">Kode dan </w:t>
            </w:r>
            <w:proofErr w:type="spellStart"/>
            <w:r w:rsidRPr="00FD4EFE">
              <w:rPr>
                <w:rFonts w:ascii="Times New Roman" w:hAnsi="Times New Roman" w:cs="Times New Roman"/>
              </w:rPr>
              <w:t>hasil</w:t>
            </w:r>
            <w:proofErr w:type="spellEnd"/>
            <w:r w:rsidRPr="00FD4EF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3CA1BDE9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56525824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616412DE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1B83C5D3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6E0A25F7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65F093C3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0C40B17B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04EEE92F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76306002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0776C2D6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654BCD51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1F80E7BC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4981E3BD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10A1DAFB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2A9AB94E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4A5C4C1C" w14:textId="77777777" w:rsid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319D5825" w14:textId="77777777" w:rsidR="00860D4E" w:rsidRPr="00860D4E" w:rsidRDefault="00860D4E" w:rsidP="00860D4E">
            <w:pPr>
              <w:rPr>
                <w:rFonts w:ascii="Times New Roman" w:hAnsi="Times New Roman" w:cs="Times New Roman"/>
              </w:rPr>
            </w:pPr>
          </w:p>
          <w:p w14:paraId="07032442" w14:textId="77777777" w:rsidR="001A2629" w:rsidRPr="00FD4EFE" w:rsidRDefault="001A2629" w:rsidP="0096516F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Kode program</w:t>
            </w:r>
          </w:p>
          <w:p w14:paraId="1E92B891" w14:textId="1329B89C" w:rsidR="001A2629" w:rsidRPr="00FD4EFE" w:rsidRDefault="00860D4E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  <w:r w:rsidRPr="00860D4E">
              <w:rPr>
                <w:rFonts w:ascii="Times New Roman" w:hAnsi="Times New Roman" w:cs="Times New Roman"/>
              </w:rPr>
              <w:drawing>
                <wp:inline distT="0" distB="0" distL="0" distR="0" wp14:anchorId="429BF417" wp14:editId="73EFF1C4">
                  <wp:extent cx="5731510" cy="4401820"/>
                  <wp:effectExtent l="0" t="0" r="2540" b="0"/>
                  <wp:docPr id="17035593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55932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401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BF5C2D" w14:textId="77777777" w:rsidR="001A2629" w:rsidRPr="00FD4EFE" w:rsidRDefault="001A2629" w:rsidP="0031442D">
            <w:pPr>
              <w:rPr>
                <w:rFonts w:ascii="Times New Roman" w:hAnsi="Times New Roman" w:cs="Times New Roman"/>
              </w:rPr>
            </w:pPr>
          </w:p>
          <w:p w14:paraId="314031D2" w14:textId="77777777" w:rsidR="001A2629" w:rsidRPr="00FD4EFE" w:rsidRDefault="001A2629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06C4085B" w14:textId="77777777" w:rsidR="001A2629" w:rsidRDefault="001A2629" w:rsidP="0096516F">
            <w:pPr>
              <w:pStyle w:val="ListParagraph"/>
              <w:numPr>
                <w:ilvl w:val="0"/>
                <w:numId w:val="7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t>Output (</w:t>
            </w:r>
            <w:proofErr w:type="spellStart"/>
            <w:r w:rsidRPr="00FD4EFE">
              <w:rPr>
                <w:rFonts w:ascii="Times New Roman" w:hAnsi="Times New Roman" w:cs="Times New Roman"/>
              </w:rPr>
              <w:t>luaran</w:t>
            </w:r>
            <w:proofErr w:type="spellEnd"/>
            <w:r w:rsidRPr="00FD4EFE">
              <w:rPr>
                <w:rFonts w:ascii="Times New Roman" w:hAnsi="Times New Roman" w:cs="Times New Roman"/>
              </w:rPr>
              <w:t>)</w:t>
            </w:r>
          </w:p>
          <w:p w14:paraId="6F1049D0" w14:textId="11D06697" w:rsidR="00860D4E" w:rsidRPr="00FD4EFE" w:rsidRDefault="00860D4E" w:rsidP="00860D4E">
            <w:pPr>
              <w:pStyle w:val="ListParagraph"/>
              <w:spacing w:after="0" w:line="240" w:lineRule="auto"/>
              <w:ind w:left="1800"/>
              <w:rPr>
                <w:rFonts w:ascii="Times New Roman" w:hAnsi="Times New Roman" w:cs="Times New Roman"/>
              </w:rPr>
            </w:pPr>
            <w:r w:rsidRPr="00860D4E">
              <w:rPr>
                <w:rFonts w:ascii="Times New Roman" w:hAnsi="Times New Roman" w:cs="Times New Roman"/>
              </w:rPr>
              <w:drawing>
                <wp:inline distT="0" distB="0" distL="0" distR="0" wp14:anchorId="02FC6123" wp14:editId="27272A9F">
                  <wp:extent cx="5731510" cy="2179955"/>
                  <wp:effectExtent l="0" t="0" r="2540" b="0"/>
                  <wp:docPr id="263705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705906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12DFA" w14:textId="5DA8CAD1" w:rsidR="001A2629" w:rsidRPr="00FD4EFE" w:rsidRDefault="001A2629" w:rsidP="0031442D">
            <w:pPr>
              <w:pStyle w:val="ListParagraph"/>
              <w:spacing w:after="0" w:line="240" w:lineRule="auto"/>
              <w:ind w:left="1529"/>
              <w:rPr>
                <w:rFonts w:ascii="Times New Roman" w:hAnsi="Times New Roman" w:cs="Times New Roman"/>
              </w:rPr>
            </w:pPr>
          </w:p>
          <w:p w14:paraId="5BCD9C05" w14:textId="77777777" w:rsidR="001A2629" w:rsidRPr="00FD4EFE" w:rsidRDefault="001A2629" w:rsidP="0031442D">
            <w:pPr>
              <w:rPr>
                <w:rFonts w:ascii="Times New Roman" w:hAnsi="Times New Roman" w:cs="Times New Roman"/>
              </w:rPr>
            </w:pPr>
          </w:p>
          <w:p w14:paraId="79E7619A" w14:textId="77777777" w:rsidR="001A2629" w:rsidRPr="00FD4EFE" w:rsidRDefault="001A2629" w:rsidP="0031442D">
            <w:pPr>
              <w:rPr>
                <w:rFonts w:ascii="Times New Roman" w:hAnsi="Times New Roman" w:cs="Times New Roman"/>
              </w:rPr>
            </w:pPr>
          </w:p>
        </w:tc>
      </w:tr>
      <w:tr w:rsidR="001A2629" w:rsidRPr="00FD4EFE" w14:paraId="7DC89361" w14:textId="77777777" w:rsidTr="0031442D">
        <w:tc>
          <w:tcPr>
            <w:tcW w:w="9129" w:type="dxa"/>
            <w:gridSpan w:val="6"/>
          </w:tcPr>
          <w:p w14:paraId="37C78F13" w14:textId="4D341048" w:rsidR="001A2629" w:rsidRPr="00FD4EFE" w:rsidRDefault="001A2629" w:rsidP="0031442D">
            <w:pPr>
              <w:contextualSpacing/>
              <w:rPr>
                <w:rFonts w:ascii="Times New Roman" w:hAnsi="Times New Roman" w:cs="Times New Roman"/>
              </w:rPr>
            </w:pPr>
            <w:r w:rsidRPr="00FD4EFE">
              <w:rPr>
                <w:rFonts w:ascii="Times New Roman" w:hAnsi="Times New Roman" w:cs="Times New Roman"/>
              </w:rPr>
              <w:lastRenderedPageBreak/>
              <w:t>[</w:t>
            </w:r>
            <w:r w:rsidR="0096516F" w:rsidRPr="00FD4EFE">
              <w:rPr>
                <w:rFonts w:ascii="Times New Roman" w:hAnsi="Times New Roman" w:cs="Times New Roman"/>
              </w:rPr>
              <w:t>7</w:t>
            </w:r>
            <w:r w:rsidRPr="00FD4EFE">
              <w:rPr>
                <w:rFonts w:ascii="Times New Roman" w:hAnsi="Times New Roman" w:cs="Times New Roman"/>
              </w:rPr>
              <w:t>.] Kesimpulan</w:t>
            </w:r>
          </w:p>
        </w:tc>
      </w:tr>
      <w:tr w:rsidR="001A2629" w:rsidRPr="00FD4EFE" w14:paraId="101A9DEB" w14:textId="77777777" w:rsidTr="0031442D">
        <w:tc>
          <w:tcPr>
            <w:tcW w:w="9129" w:type="dxa"/>
            <w:gridSpan w:val="6"/>
          </w:tcPr>
          <w:p w14:paraId="6AE76E16" w14:textId="77777777" w:rsidR="00E568CD" w:rsidRPr="00FD4EFE" w:rsidRDefault="00E568CD" w:rsidP="00E568CD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FD4EFE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>Bitwise Complement (~)</w:t>
            </w: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mengubah setiap bit 1 menjadi 0 dan setiap bit 0 menjadi 1.</w:t>
            </w:r>
          </w:p>
          <w:p w14:paraId="4B773921" w14:textId="53632D5D" w:rsidR="00E568CD" w:rsidRPr="00FD4EFE" w:rsidRDefault="00E568CD" w:rsidP="00E568CD">
            <w:pPr>
              <w:pStyle w:val="ListParagraph"/>
              <w:numPr>
                <w:ilvl w:val="0"/>
                <w:numId w:val="7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 xml:space="preserve">Dalam konteks sistem bilangan negatif, hasil dari bitwise complement adalah dasar untuk mendapatkan representasi </w:t>
            </w:r>
            <w:r w:rsidRPr="00FD4EFE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>2's complement</w:t>
            </w:r>
            <w:r w:rsidRPr="00FD4EFE">
              <w:rPr>
                <w:rFonts w:ascii="Times New Roman" w:eastAsia="Times New Roman" w:hAnsi="Times New Roman" w:cs="Times New Roman"/>
                <w:lang w:val="id-ID" w:eastAsia="id-ID"/>
              </w:rPr>
              <w:t>. Ini digunakan untuk merepresentasikan bilangan negatif di komputer.</w:t>
            </w:r>
          </w:p>
          <w:p w14:paraId="62A71539" w14:textId="77777777" w:rsidR="001A2629" w:rsidRPr="00FD4EFE" w:rsidRDefault="001A2629" w:rsidP="00E568CD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24D78700" w14:textId="77777777" w:rsidR="009F0BDF" w:rsidRDefault="009F0BDF" w:rsidP="00E568C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1B95E1EB" w14:textId="77777777" w:rsidR="009F0BDF" w:rsidRDefault="009F0BDF" w:rsidP="00E568C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4994650D" w14:textId="77777777" w:rsidR="009F0BDF" w:rsidRDefault="009F0BDF" w:rsidP="00E568CD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4DE62EA" w14:textId="6008B854" w:rsidR="00E568CD" w:rsidRPr="00FD4EFE" w:rsidRDefault="00E568CD" w:rsidP="00E568CD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D4EFE">
              <w:rPr>
                <w:rFonts w:ascii="Times New Roman" w:hAnsi="Times New Roman" w:cs="Times New Roman"/>
                <w:b/>
                <w:bCs/>
              </w:rPr>
              <w:lastRenderedPageBreak/>
              <w:t>Refleksi</w:t>
            </w:r>
            <w:proofErr w:type="spellEnd"/>
          </w:p>
          <w:p w14:paraId="2BD27621" w14:textId="77777777" w:rsidR="00E568CD" w:rsidRPr="00FD4EFE" w:rsidRDefault="00E568CD" w:rsidP="00E568CD">
            <w:pPr>
              <w:rPr>
                <w:rFonts w:ascii="Times New Roman" w:hAnsi="Times New Roman" w:cs="Times New Roman"/>
              </w:rPr>
            </w:pPr>
          </w:p>
          <w:p w14:paraId="6F3F4361" w14:textId="77777777" w:rsidR="00E568CD" w:rsidRPr="00FD4EFE" w:rsidRDefault="00E568CD" w:rsidP="00E568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telah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elesaik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gas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peroleh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yak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alam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etahu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ru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Materi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rupak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l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ru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u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kuliah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alam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sulit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waln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u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erah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us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lajar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gar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tinggal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n-tem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Teman-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m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uga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ing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antu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erjak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gas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hingg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hirn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pat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yelesaikann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ng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ik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908C910" w14:textId="4F2A3920" w:rsidR="00E568CD" w:rsidRPr="00FD4EFE" w:rsidRDefault="00E568CD" w:rsidP="00E568C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anyak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l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ru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lajar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r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erjak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ugas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ert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guna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pe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ta,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empat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baga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me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gaiman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goperasik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buah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lain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bagainya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yang sangat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rpengaruh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hadap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ancaran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de</w:t>
            </w:r>
            <w:proofErr w:type="spellEnd"/>
            <w:r w:rsidRPr="00FD4EF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rogram.</w:t>
            </w:r>
          </w:p>
          <w:p w14:paraId="12CAFB62" w14:textId="19C0D55F" w:rsidR="00E568CD" w:rsidRPr="00FD4EFE" w:rsidRDefault="00E568CD" w:rsidP="00E568CD">
            <w:pPr>
              <w:rPr>
                <w:rFonts w:ascii="Times New Roman" w:hAnsi="Times New Roman" w:cs="Times New Roman"/>
              </w:rPr>
            </w:pPr>
          </w:p>
        </w:tc>
      </w:tr>
    </w:tbl>
    <w:p w14:paraId="68290680" w14:textId="77777777" w:rsidR="001A2629" w:rsidRPr="00FD4EFE" w:rsidRDefault="001A2629" w:rsidP="001A2629">
      <w:pPr>
        <w:spacing w:after="0"/>
        <w:contextualSpacing/>
        <w:rPr>
          <w:rFonts w:ascii="Times New Roman" w:hAnsi="Times New Roman" w:cs="Times New Roman"/>
        </w:rPr>
      </w:pPr>
    </w:p>
    <w:p w14:paraId="77D50750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42868E42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3F0C601B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58CFB563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336E7F0B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310C87F0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48C7CBD8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33E3E626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490120FD" w14:textId="77777777" w:rsidR="007248FF" w:rsidRPr="00FD4EFE" w:rsidRDefault="007248FF" w:rsidP="007248FF">
      <w:pPr>
        <w:spacing w:after="0"/>
        <w:contextualSpacing/>
        <w:rPr>
          <w:rFonts w:ascii="Times New Roman" w:hAnsi="Times New Roman" w:cs="Times New Roman"/>
        </w:rPr>
      </w:pPr>
    </w:p>
    <w:p w14:paraId="6BAAFAD6" w14:textId="77777777" w:rsidR="00C1345E" w:rsidRPr="00FD4EFE" w:rsidRDefault="00C1345E" w:rsidP="00C1345E">
      <w:pPr>
        <w:spacing w:after="0"/>
        <w:contextualSpacing/>
        <w:rPr>
          <w:rFonts w:ascii="Times New Roman" w:hAnsi="Times New Roman" w:cs="Times New Roman"/>
        </w:rPr>
      </w:pPr>
    </w:p>
    <w:p w14:paraId="32AFA682" w14:textId="47309CAC" w:rsidR="00CC0873" w:rsidRPr="00FD4EFE" w:rsidRDefault="00CC0873" w:rsidP="00A713BA">
      <w:pPr>
        <w:spacing w:after="0"/>
        <w:contextualSpacing/>
        <w:rPr>
          <w:rFonts w:ascii="Times New Roman" w:hAnsi="Times New Roman" w:cs="Times New Roman"/>
        </w:rPr>
      </w:pPr>
    </w:p>
    <w:sectPr w:rsidR="00CC0873" w:rsidRPr="00FD4EF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E41035"/>
    <w:multiLevelType w:val="hybridMultilevel"/>
    <w:tmpl w:val="F400561A"/>
    <w:lvl w:ilvl="0" w:tplc="0409000B">
      <w:start w:val="1"/>
      <w:numFmt w:val="bullet"/>
      <w:lvlText w:val=""/>
      <w:lvlJc w:val="left"/>
      <w:pPr>
        <w:ind w:left="22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9" w:hanging="360"/>
      </w:pPr>
      <w:rPr>
        <w:rFonts w:ascii="Wingdings" w:hAnsi="Wingdings" w:hint="default"/>
      </w:r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4C2EE4"/>
    <w:multiLevelType w:val="hybridMultilevel"/>
    <w:tmpl w:val="F29286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8D2860"/>
    <w:multiLevelType w:val="hybridMultilevel"/>
    <w:tmpl w:val="CCA0B1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4910E4"/>
    <w:multiLevelType w:val="hybridMultilevel"/>
    <w:tmpl w:val="5D5C02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8D3C99"/>
    <w:multiLevelType w:val="hybridMultilevel"/>
    <w:tmpl w:val="925E98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F222FFD"/>
    <w:multiLevelType w:val="hybridMultilevel"/>
    <w:tmpl w:val="8394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9B2CB4"/>
    <w:multiLevelType w:val="hybridMultilevel"/>
    <w:tmpl w:val="B87E5B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3E37E6"/>
    <w:multiLevelType w:val="hybridMultilevel"/>
    <w:tmpl w:val="6C60381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F55821"/>
    <w:multiLevelType w:val="hybridMultilevel"/>
    <w:tmpl w:val="11ECDE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FE207F"/>
    <w:multiLevelType w:val="hybridMultilevel"/>
    <w:tmpl w:val="790C45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0F1079"/>
    <w:multiLevelType w:val="hybridMultilevel"/>
    <w:tmpl w:val="4808E5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3F5102"/>
    <w:multiLevelType w:val="hybridMultilevel"/>
    <w:tmpl w:val="CA222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72105E"/>
    <w:multiLevelType w:val="hybridMultilevel"/>
    <w:tmpl w:val="9E2A21B2"/>
    <w:lvl w:ilvl="0" w:tplc="5C6401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68035B6"/>
    <w:multiLevelType w:val="hybridMultilevel"/>
    <w:tmpl w:val="3C2E11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E572CC"/>
    <w:multiLevelType w:val="hybridMultilevel"/>
    <w:tmpl w:val="F41A45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BD2A73"/>
    <w:multiLevelType w:val="hybridMultilevel"/>
    <w:tmpl w:val="BCFA37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2BD83A13"/>
    <w:multiLevelType w:val="hybridMultilevel"/>
    <w:tmpl w:val="5D249D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05433C5"/>
    <w:multiLevelType w:val="hybridMultilevel"/>
    <w:tmpl w:val="609E16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AE34E1"/>
    <w:multiLevelType w:val="hybridMultilevel"/>
    <w:tmpl w:val="90E2CF6E"/>
    <w:lvl w:ilvl="0" w:tplc="97B81A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36B4DFC"/>
    <w:multiLevelType w:val="hybridMultilevel"/>
    <w:tmpl w:val="1F205C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5A2C70"/>
    <w:multiLevelType w:val="hybridMultilevel"/>
    <w:tmpl w:val="E542A4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2A5318"/>
    <w:multiLevelType w:val="hybridMultilevel"/>
    <w:tmpl w:val="E3943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ADE1245"/>
    <w:multiLevelType w:val="hybridMultilevel"/>
    <w:tmpl w:val="F788BD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304FF8"/>
    <w:multiLevelType w:val="hybridMultilevel"/>
    <w:tmpl w:val="2F5896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3CCD3969"/>
    <w:multiLevelType w:val="hybridMultilevel"/>
    <w:tmpl w:val="03320A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EBF54F1"/>
    <w:multiLevelType w:val="hybridMultilevel"/>
    <w:tmpl w:val="874AC8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152F89"/>
    <w:multiLevelType w:val="hybridMultilevel"/>
    <w:tmpl w:val="86F6EB26"/>
    <w:lvl w:ilvl="0" w:tplc="2258FD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4FD5E1C"/>
    <w:multiLevelType w:val="hybridMultilevel"/>
    <w:tmpl w:val="6F8E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8F336A"/>
    <w:multiLevelType w:val="hybridMultilevel"/>
    <w:tmpl w:val="40E4D360"/>
    <w:lvl w:ilvl="0" w:tplc="0409000B">
      <w:start w:val="1"/>
      <w:numFmt w:val="bullet"/>
      <w:lvlText w:val=""/>
      <w:lvlJc w:val="left"/>
      <w:pPr>
        <w:ind w:left="22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9" w:hanging="360"/>
      </w:pPr>
      <w:rPr>
        <w:rFonts w:ascii="Wingdings" w:hAnsi="Wingdings" w:hint="default"/>
      </w:rPr>
    </w:lvl>
  </w:abstractNum>
  <w:abstractNum w:abstractNumId="44" w15:restartNumberingAfterBreak="0">
    <w:nsid w:val="45B45411"/>
    <w:multiLevelType w:val="hybridMultilevel"/>
    <w:tmpl w:val="A5600548"/>
    <w:lvl w:ilvl="0" w:tplc="0409000B">
      <w:start w:val="1"/>
      <w:numFmt w:val="bullet"/>
      <w:lvlText w:val=""/>
      <w:lvlJc w:val="left"/>
      <w:pPr>
        <w:ind w:left="22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9" w:hanging="360"/>
      </w:pPr>
      <w:rPr>
        <w:rFonts w:ascii="Wingdings" w:hAnsi="Wingdings" w:hint="default"/>
      </w:rPr>
    </w:lvl>
  </w:abstractNum>
  <w:abstractNum w:abstractNumId="45" w15:restartNumberingAfterBreak="0">
    <w:nsid w:val="47C7546A"/>
    <w:multiLevelType w:val="hybridMultilevel"/>
    <w:tmpl w:val="831085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93F3FEA"/>
    <w:multiLevelType w:val="hybridMultilevel"/>
    <w:tmpl w:val="748A5B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5A511F"/>
    <w:multiLevelType w:val="hybridMultilevel"/>
    <w:tmpl w:val="934E8C28"/>
    <w:lvl w:ilvl="0" w:tplc="0409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48" w15:restartNumberingAfterBreak="0">
    <w:nsid w:val="4A8633B6"/>
    <w:multiLevelType w:val="hybridMultilevel"/>
    <w:tmpl w:val="1B784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1C47F9"/>
    <w:multiLevelType w:val="hybridMultilevel"/>
    <w:tmpl w:val="AC8ACDEA"/>
    <w:lvl w:ilvl="0" w:tplc="09988C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8C67335"/>
    <w:multiLevelType w:val="hybridMultilevel"/>
    <w:tmpl w:val="306C1508"/>
    <w:lvl w:ilvl="0" w:tplc="0409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55" w15:restartNumberingAfterBreak="0">
    <w:nsid w:val="593C093B"/>
    <w:multiLevelType w:val="hybridMultilevel"/>
    <w:tmpl w:val="892033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94E4AEF"/>
    <w:multiLevelType w:val="hybridMultilevel"/>
    <w:tmpl w:val="EF28934A"/>
    <w:lvl w:ilvl="0" w:tplc="0409000B">
      <w:start w:val="1"/>
      <w:numFmt w:val="bullet"/>
      <w:lvlText w:val=""/>
      <w:lvlJc w:val="left"/>
      <w:pPr>
        <w:ind w:left="22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9" w:hanging="360"/>
      </w:pPr>
      <w:rPr>
        <w:rFonts w:ascii="Wingdings" w:hAnsi="Wingdings" w:hint="default"/>
      </w:rPr>
    </w:lvl>
  </w:abstractNum>
  <w:abstractNum w:abstractNumId="5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D7B7C2E"/>
    <w:multiLevelType w:val="hybridMultilevel"/>
    <w:tmpl w:val="53D23A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EB0556A"/>
    <w:multiLevelType w:val="hybridMultilevel"/>
    <w:tmpl w:val="74B82D2A"/>
    <w:lvl w:ilvl="0" w:tplc="7AB4D26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18C1445"/>
    <w:multiLevelType w:val="hybridMultilevel"/>
    <w:tmpl w:val="3D7E53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24F339A"/>
    <w:multiLevelType w:val="hybridMultilevel"/>
    <w:tmpl w:val="BC9067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3503BE2"/>
    <w:multiLevelType w:val="hybridMultilevel"/>
    <w:tmpl w:val="0FBCF3B8"/>
    <w:lvl w:ilvl="0" w:tplc="903614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63F61315"/>
    <w:multiLevelType w:val="hybridMultilevel"/>
    <w:tmpl w:val="88D2669A"/>
    <w:lvl w:ilvl="0" w:tplc="7D989D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A0A4B67"/>
    <w:multiLevelType w:val="hybridMultilevel"/>
    <w:tmpl w:val="1BF29174"/>
    <w:lvl w:ilvl="0" w:tplc="A70E33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D313C8F"/>
    <w:multiLevelType w:val="hybridMultilevel"/>
    <w:tmpl w:val="00BEFA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42A32E1"/>
    <w:multiLevelType w:val="hybridMultilevel"/>
    <w:tmpl w:val="3F32F5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4B45CD9"/>
    <w:multiLevelType w:val="hybridMultilevel"/>
    <w:tmpl w:val="F77039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4DB3802"/>
    <w:multiLevelType w:val="hybridMultilevel"/>
    <w:tmpl w:val="C6F4166E"/>
    <w:lvl w:ilvl="0" w:tplc="04090001">
      <w:start w:val="1"/>
      <w:numFmt w:val="bullet"/>
      <w:lvlText w:val=""/>
      <w:lvlJc w:val="left"/>
      <w:pPr>
        <w:ind w:left="15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9" w:hanging="360"/>
      </w:pPr>
      <w:rPr>
        <w:rFonts w:ascii="Wingdings" w:hAnsi="Wingdings" w:hint="default"/>
      </w:rPr>
    </w:lvl>
  </w:abstractNum>
  <w:abstractNum w:abstractNumId="73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EF5439E"/>
    <w:multiLevelType w:val="hybridMultilevel"/>
    <w:tmpl w:val="AFC6BA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963464">
    <w:abstractNumId w:val="65"/>
  </w:num>
  <w:num w:numId="2" w16cid:durableId="2035881450">
    <w:abstractNumId w:val="6"/>
  </w:num>
  <w:num w:numId="3" w16cid:durableId="1858931230">
    <w:abstractNumId w:val="75"/>
  </w:num>
  <w:num w:numId="4" w16cid:durableId="1365596504">
    <w:abstractNumId w:val="0"/>
  </w:num>
  <w:num w:numId="5" w16cid:durableId="754395782">
    <w:abstractNumId w:val="15"/>
  </w:num>
  <w:num w:numId="6" w16cid:durableId="255985276">
    <w:abstractNumId w:val="1"/>
  </w:num>
  <w:num w:numId="7" w16cid:durableId="789251797">
    <w:abstractNumId w:val="33"/>
  </w:num>
  <w:num w:numId="8" w16cid:durableId="352263455">
    <w:abstractNumId w:val="50"/>
  </w:num>
  <w:num w:numId="9" w16cid:durableId="1971200591">
    <w:abstractNumId w:val="41"/>
  </w:num>
  <w:num w:numId="10" w16cid:durableId="1271085247">
    <w:abstractNumId w:val="8"/>
  </w:num>
  <w:num w:numId="11" w16cid:durableId="1127745981">
    <w:abstractNumId w:val="25"/>
  </w:num>
  <w:num w:numId="12" w16cid:durableId="195318412">
    <w:abstractNumId w:val="31"/>
  </w:num>
  <w:num w:numId="13" w16cid:durableId="1362630418">
    <w:abstractNumId w:val="5"/>
  </w:num>
  <w:num w:numId="14" w16cid:durableId="1547255871">
    <w:abstractNumId w:val="76"/>
  </w:num>
  <w:num w:numId="15" w16cid:durableId="222109974">
    <w:abstractNumId w:val="4"/>
  </w:num>
  <w:num w:numId="16" w16cid:durableId="1322730470">
    <w:abstractNumId w:val="16"/>
  </w:num>
  <w:num w:numId="17" w16cid:durableId="1401102519">
    <w:abstractNumId w:val="53"/>
  </w:num>
  <w:num w:numId="18" w16cid:durableId="1921675293">
    <w:abstractNumId w:val="68"/>
  </w:num>
  <w:num w:numId="19" w16cid:durableId="1527064030">
    <w:abstractNumId w:val="74"/>
  </w:num>
  <w:num w:numId="20" w16cid:durableId="947813951">
    <w:abstractNumId w:val="52"/>
  </w:num>
  <w:num w:numId="21" w16cid:durableId="2018343541">
    <w:abstractNumId w:val="51"/>
  </w:num>
  <w:num w:numId="22" w16cid:durableId="700781828">
    <w:abstractNumId w:val="21"/>
  </w:num>
  <w:num w:numId="23" w16cid:durableId="1980106664">
    <w:abstractNumId w:val="2"/>
  </w:num>
  <w:num w:numId="24" w16cid:durableId="2023046984">
    <w:abstractNumId w:val="28"/>
  </w:num>
  <w:num w:numId="25" w16cid:durableId="1914897578">
    <w:abstractNumId w:val="57"/>
  </w:num>
  <w:num w:numId="26" w16cid:durableId="130297013">
    <w:abstractNumId w:val="60"/>
  </w:num>
  <w:num w:numId="27" w16cid:durableId="81340829">
    <w:abstractNumId w:val="69"/>
  </w:num>
  <w:num w:numId="28" w16cid:durableId="355280638">
    <w:abstractNumId w:val="73"/>
  </w:num>
  <w:num w:numId="29" w16cid:durableId="2047950888">
    <w:abstractNumId w:val="11"/>
  </w:num>
  <w:num w:numId="30" w16cid:durableId="123623621">
    <w:abstractNumId w:val="47"/>
  </w:num>
  <w:num w:numId="31" w16cid:durableId="509685162">
    <w:abstractNumId w:val="12"/>
  </w:num>
  <w:num w:numId="32" w16cid:durableId="907686530">
    <w:abstractNumId w:val="54"/>
  </w:num>
  <w:num w:numId="33" w16cid:durableId="486753820">
    <w:abstractNumId w:val="72"/>
  </w:num>
  <w:num w:numId="34" w16cid:durableId="499464420">
    <w:abstractNumId w:val="59"/>
  </w:num>
  <w:num w:numId="35" w16cid:durableId="47850045">
    <w:abstractNumId w:val="29"/>
  </w:num>
  <w:num w:numId="36" w16cid:durableId="1803113444">
    <w:abstractNumId w:val="17"/>
  </w:num>
  <w:num w:numId="37" w16cid:durableId="1991639942">
    <w:abstractNumId w:val="55"/>
  </w:num>
  <w:num w:numId="38" w16cid:durableId="1235777660">
    <w:abstractNumId w:val="34"/>
  </w:num>
  <w:num w:numId="39" w16cid:durableId="676662943">
    <w:abstractNumId w:val="61"/>
  </w:num>
  <w:num w:numId="40" w16cid:durableId="1853953360">
    <w:abstractNumId w:val="30"/>
  </w:num>
  <w:num w:numId="41" w16cid:durableId="581721590">
    <w:abstractNumId w:val="71"/>
  </w:num>
  <w:num w:numId="42" w16cid:durableId="2071345779">
    <w:abstractNumId w:val="38"/>
  </w:num>
  <w:num w:numId="43" w16cid:durableId="1609461515">
    <w:abstractNumId w:val="63"/>
  </w:num>
  <w:num w:numId="44" w16cid:durableId="1095200694">
    <w:abstractNumId w:val="9"/>
  </w:num>
  <w:num w:numId="45" w16cid:durableId="1977029871">
    <w:abstractNumId w:val="46"/>
  </w:num>
  <w:num w:numId="46" w16cid:durableId="1682047964">
    <w:abstractNumId w:val="42"/>
  </w:num>
  <w:num w:numId="47" w16cid:durableId="1685741451">
    <w:abstractNumId w:val="22"/>
  </w:num>
  <w:num w:numId="48" w16cid:durableId="1593465180">
    <w:abstractNumId w:val="24"/>
  </w:num>
  <w:num w:numId="49" w16cid:durableId="1969891442">
    <w:abstractNumId w:val="13"/>
  </w:num>
  <w:num w:numId="50" w16cid:durableId="2318879">
    <w:abstractNumId w:val="32"/>
  </w:num>
  <w:num w:numId="51" w16cid:durableId="1341464475">
    <w:abstractNumId w:val="18"/>
  </w:num>
  <w:num w:numId="52" w16cid:durableId="2121409142">
    <w:abstractNumId w:val="27"/>
  </w:num>
  <w:num w:numId="53" w16cid:durableId="1321546028">
    <w:abstractNumId w:val="40"/>
  </w:num>
  <w:num w:numId="54" w16cid:durableId="751854522">
    <w:abstractNumId w:val="58"/>
  </w:num>
  <w:num w:numId="55" w16cid:durableId="1527332479">
    <w:abstractNumId w:val="45"/>
  </w:num>
  <w:num w:numId="56" w16cid:durableId="1034575125">
    <w:abstractNumId w:val="14"/>
  </w:num>
  <w:num w:numId="57" w16cid:durableId="613245752">
    <w:abstractNumId w:val="10"/>
  </w:num>
  <w:num w:numId="58" w16cid:durableId="1141649383">
    <w:abstractNumId w:val="36"/>
  </w:num>
  <w:num w:numId="59" w16cid:durableId="1088963938">
    <w:abstractNumId w:val="7"/>
  </w:num>
  <w:num w:numId="60" w16cid:durableId="1671716789">
    <w:abstractNumId w:val="62"/>
  </w:num>
  <w:num w:numId="61" w16cid:durableId="1565947067">
    <w:abstractNumId w:val="49"/>
  </w:num>
  <w:num w:numId="62" w16cid:durableId="130876658">
    <w:abstractNumId w:val="20"/>
  </w:num>
  <w:num w:numId="63" w16cid:durableId="606693665">
    <w:abstractNumId w:val="35"/>
  </w:num>
  <w:num w:numId="64" w16cid:durableId="1528331375">
    <w:abstractNumId w:val="48"/>
  </w:num>
  <w:num w:numId="65" w16cid:durableId="1895657968">
    <w:abstractNumId w:val="70"/>
  </w:num>
  <w:num w:numId="66" w16cid:durableId="168520544">
    <w:abstractNumId w:val="77"/>
  </w:num>
  <w:num w:numId="67" w16cid:durableId="597835631">
    <w:abstractNumId w:val="44"/>
  </w:num>
  <w:num w:numId="68" w16cid:durableId="1935168438">
    <w:abstractNumId w:val="43"/>
  </w:num>
  <w:num w:numId="69" w16cid:durableId="1254053885">
    <w:abstractNumId w:val="56"/>
  </w:num>
  <w:num w:numId="70" w16cid:durableId="2012445083">
    <w:abstractNumId w:val="3"/>
  </w:num>
  <w:num w:numId="71" w16cid:durableId="1034383593">
    <w:abstractNumId w:val="67"/>
  </w:num>
  <w:num w:numId="72" w16cid:durableId="1890065984">
    <w:abstractNumId w:val="39"/>
  </w:num>
  <w:num w:numId="73" w16cid:durableId="971400271">
    <w:abstractNumId w:val="19"/>
  </w:num>
  <w:num w:numId="74" w16cid:durableId="675764411">
    <w:abstractNumId w:val="37"/>
  </w:num>
  <w:num w:numId="75" w16cid:durableId="1246258647">
    <w:abstractNumId w:val="64"/>
  </w:num>
  <w:num w:numId="76" w16cid:durableId="846673794">
    <w:abstractNumId w:val="26"/>
  </w:num>
  <w:num w:numId="77" w16cid:durableId="1175418286">
    <w:abstractNumId w:val="66"/>
  </w:num>
  <w:num w:numId="78" w16cid:durableId="49495436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16A70"/>
    <w:rsid w:val="00026E21"/>
    <w:rsid w:val="00071FBE"/>
    <w:rsid w:val="000D383D"/>
    <w:rsid w:val="001667E8"/>
    <w:rsid w:val="001A2629"/>
    <w:rsid w:val="001E336B"/>
    <w:rsid w:val="00284265"/>
    <w:rsid w:val="002D4952"/>
    <w:rsid w:val="00323454"/>
    <w:rsid w:val="003300ED"/>
    <w:rsid w:val="003B3590"/>
    <w:rsid w:val="00401749"/>
    <w:rsid w:val="00417ABC"/>
    <w:rsid w:val="00452228"/>
    <w:rsid w:val="00454373"/>
    <w:rsid w:val="004954F3"/>
    <w:rsid w:val="004D03A4"/>
    <w:rsid w:val="004D5DBB"/>
    <w:rsid w:val="005071B4"/>
    <w:rsid w:val="00510A7F"/>
    <w:rsid w:val="00594CB9"/>
    <w:rsid w:val="005B5F6E"/>
    <w:rsid w:val="005D2BF9"/>
    <w:rsid w:val="00630BAF"/>
    <w:rsid w:val="00647BDE"/>
    <w:rsid w:val="0067163E"/>
    <w:rsid w:val="006E10ED"/>
    <w:rsid w:val="00701FBE"/>
    <w:rsid w:val="007248FF"/>
    <w:rsid w:val="007252D9"/>
    <w:rsid w:val="00731842"/>
    <w:rsid w:val="007419D9"/>
    <w:rsid w:val="00767A9C"/>
    <w:rsid w:val="007F6B6A"/>
    <w:rsid w:val="00834D96"/>
    <w:rsid w:val="00860D4E"/>
    <w:rsid w:val="0086564C"/>
    <w:rsid w:val="008C1C5C"/>
    <w:rsid w:val="008E4B03"/>
    <w:rsid w:val="00956672"/>
    <w:rsid w:val="0096516F"/>
    <w:rsid w:val="009D34DC"/>
    <w:rsid w:val="009F0BDF"/>
    <w:rsid w:val="00A00F17"/>
    <w:rsid w:val="00A3398B"/>
    <w:rsid w:val="00A351C8"/>
    <w:rsid w:val="00A713BA"/>
    <w:rsid w:val="00B9171E"/>
    <w:rsid w:val="00BF6135"/>
    <w:rsid w:val="00C04942"/>
    <w:rsid w:val="00C1345E"/>
    <w:rsid w:val="00C86AB1"/>
    <w:rsid w:val="00C939D3"/>
    <w:rsid w:val="00C94097"/>
    <w:rsid w:val="00CC0873"/>
    <w:rsid w:val="00CC14E6"/>
    <w:rsid w:val="00D81CA3"/>
    <w:rsid w:val="00E456CE"/>
    <w:rsid w:val="00E568CD"/>
    <w:rsid w:val="00F16341"/>
    <w:rsid w:val="00F80F03"/>
    <w:rsid w:val="00F90009"/>
    <w:rsid w:val="00FA2B58"/>
    <w:rsid w:val="00FD4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Heading1">
    <w:name w:val="heading 1"/>
    <w:basedOn w:val="Normal"/>
    <w:next w:val="Normal"/>
    <w:link w:val="Heading1Char"/>
    <w:uiPriority w:val="9"/>
    <w:qFormat/>
    <w:rsid w:val="00FA2B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54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37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A2B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1A26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125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3.png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PzCMZObexZM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PzCMZObexZM" TargetMode="External"/><Relationship Id="rId20" Type="http://schemas.openxmlformats.org/officeDocument/2006/relationships/hyperlink" Target="https://www.youtube.com/watch?v=PzCMZObexZM" TargetMode="External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zCMZObexZM" TargetMode="External"/><Relationship Id="rId11" Type="http://schemas.openxmlformats.org/officeDocument/2006/relationships/image" Target="media/image6.png"/><Relationship Id="rId24" Type="http://schemas.openxmlformats.org/officeDocument/2006/relationships/hyperlink" Target="https://www.youtube.com/watch?v=LcFgl0yrKEw" TargetMode="External"/><Relationship Id="rId32" Type="http://schemas.openxmlformats.org/officeDocument/2006/relationships/hyperlink" Target="https://www.youtube.com/watch?v=LcFgl0yrKEw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hyperlink" Target="https://www.youtube.com/watch?v=LcFgl0yrKEw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2336</Words>
  <Characters>1331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vivobook200124@outlook.com</cp:lastModifiedBy>
  <cp:revision>2</cp:revision>
  <dcterms:created xsi:type="dcterms:W3CDTF">2024-09-08T10:25:00Z</dcterms:created>
  <dcterms:modified xsi:type="dcterms:W3CDTF">2024-09-08T10:25:00Z</dcterms:modified>
</cp:coreProperties>
</file>